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EBA87A" w14:textId="77777777" w:rsidR="009B03D5" w:rsidRPr="005D190F" w:rsidRDefault="005D190F" w:rsidP="1D918EB7">
      <w:pPr>
        <w:jc w:val="left"/>
        <w:rPr>
          <w:b/>
          <w:bCs/>
        </w:rPr>
      </w:pPr>
      <w:r w:rsidRPr="1D918EB7">
        <w:rPr>
          <w:b/>
          <w:bCs/>
        </w:rPr>
        <w:t>NATIONAL SELF-DIRECTED SUPPORT COLLABORATION</w:t>
      </w:r>
    </w:p>
    <w:p w14:paraId="72AB1BC5" w14:textId="77777777" w:rsidR="007568EC" w:rsidRPr="005D190F" w:rsidRDefault="005D190F" w:rsidP="1D918EB7">
      <w:pPr>
        <w:jc w:val="left"/>
        <w:rPr>
          <w:b/>
          <w:bCs/>
        </w:rPr>
      </w:pPr>
      <w:r w:rsidRPr="1D918EB7">
        <w:rPr>
          <w:b/>
          <w:bCs/>
        </w:rPr>
        <w:t>TERMS OF REFERENCE</w:t>
      </w:r>
    </w:p>
    <w:p w14:paraId="29555166" w14:textId="77777777" w:rsidR="007568EC" w:rsidRDefault="007568EC" w:rsidP="1D918EB7">
      <w:pPr>
        <w:jc w:val="left"/>
        <w:rPr>
          <w:b/>
          <w:bCs/>
        </w:rPr>
      </w:pPr>
    </w:p>
    <w:p w14:paraId="49208135" w14:textId="77777777" w:rsidR="007568EC" w:rsidRDefault="004260C7" w:rsidP="1D918EB7">
      <w:pPr>
        <w:jc w:val="left"/>
        <w:rPr>
          <w:b/>
          <w:bCs/>
        </w:rPr>
      </w:pPr>
      <w:r w:rsidRPr="1D918EB7">
        <w:rPr>
          <w:b/>
          <w:bCs/>
        </w:rPr>
        <w:t>Purpose</w:t>
      </w:r>
    </w:p>
    <w:p w14:paraId="7F09AF35" w14:textId="77777777" w:rsidR="007568EC" w:rsidRDefault="007568EC" w:rsidP="1D918EB7">
      <w:pPr>
        <w:jc w:val="left"/>
        <w:rPr>
          <w:b/>
          <w:bCs/>
        </w:rPr>
      </w:pPr>
    </w:p>
    <w:p w14:paraId="3193861B" w14:textId="77777777" w:rsidR="00AB2D14" w:rsidRDefault="00903113" w:rsidP="1D918EB7">
      <w:pPr>
        <w:jc w:val="left"/>
        <w:rPr>
          <w:rFonts w:cs="Arial"/>
        </w:rPr>
      </w:pPr>
      <w:r w:rsidRPr="1D918EB7">
        <w:rPr>
          <w:rFonts w:cs="Arial"/>
        </w:rPr>
        <w:t xml:space="preserve">National stakeholders </w:t>
      </w:r>
      <w:r w:rsidR="00CA5BE0" w:rsidRPr="1D918EB7">
        <w:rPr>
          <w:rFonts w:cs="Arial"/>
        </w:rPr>
        <w:t xml:space="preserve">collaborate with each other </w:t>
      </w:r>
      <w:r w:rsidR="00481377" w:rsidRPr="1D918EB7">
        <w:rPr>
          <w:rFonts w:cs="Arial"/>
        </w:rPr>
        <w:t>across Scotland on improvement activities</w:t>
      </w:r>
      <w:r w:rsidR="00CA5BE0" w:rsidRPr="1D918EB7">
        <w:rPr>
          <w:rFonts w:cs="Arial"/>
        </w:rPr>
        <w:t xml:space="preserve"> for Self-directed Support</w:t>
      </w:r>
      <w:r w:rsidR="00C420D6" w:rsidRPr="1D918EB7">
        <w:rPr>
          <w:rFonts w:cs="Arial"/>
        </w:rPr>
        <w:t xml:space="preserve"> to ensure that </w:t>
      </w:r>
      <w:r w:rsidR="00265006" w:rsidRPr="1D918EB7">
        <w:rPr>
          <w:rFonts w:cs="Arial"/>
        </w:rPr>
        <w:t>people with lived experience</w:t>
      </w:r>
      <w:r w:rsidR="003E0226" w:rsidRPr="1D918EB7">
        <w:rPr>
          <w:rFonts w:cs="Arial"/>
        </w:rPr>
        <w:t xml:space="preserve"> and unpaid carers</w:t>
      </w:r>
      <w:r w:rsidR="00265006" w:rsidRPr="1D918EB7">
        <w:rPr>
          <w:rFonts w:cs="Arial"/>
        </w:rPr>
        <w:t xml:space="preserve"> can </w:t>
      </w:r>
      <w:r w:rsidR="00DE4F0B" w:rsidRPr="1D918EB7">
        <w:rPr>
          <w:rFonts w:cs="Arial"/>
        </w:rPr>
        <w:t xml:space="preserve">fully </w:t>
      </w:r>
      <w:r w:rsidR="00265006" w:rsidRPr="1D918EB7">
        <w:rPr>
          <w:rFonts w:cs="Arial"/>
        </w:rPr>
        <w:t>exercise choice and control in their support and care</w:t>
      </w:r>
      <w:r w:rsidR="00CA5BE0" w:rsidRPr="1D918EB7">
        <w:rPr>
          <w:rFonts w:cs="Arial"/>
        </w:rPr>
        <w:t xml:space="preserve">. </w:t>
      </w:r>
      <w:r w:rsidR="00481377" w:rsidRPr="1D918EB7">
        <w:rPr>
          <w:rFonts w:cs="Arial"/>
        </w:rPr>
        <w:t xml:space="preserve">  </w:t>
      </w:r>
      <w:r w:rsidR="00DD2CC2" w:rsidRPr="1D918EB7">
        <w:rPr>
          <w:rFonts w:cs="Arial"/>
        </w:rPr>
        <w:t xml:space="preserve">The National Collaboration </w:t>
      </w:r>
      <w:r w:rsidR="00AB2D14" w:rsidRPr="1D918EB7">
        <w:rPr>
          <w:rFonts w:cs="Arial"/>
        </w:rPr>
        <w:t xml:space="preserve">also provides a means to </w:t>
      </w:r>
      <w:r w:rsidR="00DD2CC2" w:rsidRPr="1D918EB7">
        <w:rPr>
          <w:rFonts w:cs="Arial"/>
        </w:rPr>
        <w:t xml:space="preserve">channel the voice of national stakeholders </w:t>
      </w:r>
      <w:r w:rsidR="0044694E" w:rsidRPr="1D918EB7">
        <w:rPr>
          <w:rFonts w:cs="Arial"/>
        </w:rPr>
        <w:t xml:space="preserve">to influence </w:t>
      </w:r>
      <w:r w:rsidR="00DD2CC2" w:rsidRPr="1D918EB7">
        <w:rPr>
          <w:rFonts w:cs="Arial"/>
        </w:rPr>
        <w:t>Scottish Government</w:t>
      </w:r>
      <w:r w:rsidR="0044694E" w:rsidRPr="1D918EB7">
        <w:rPr>
          <w:rFonts w:cs="Arial"/>
        </w:rPr>
        <w:t xml:space="preserve"> </w:t>
      </w:r>
      <w:r w:rsidR="006C282A" w:rsidRPr="1D918EB7">
        <w:rPr>
          <w:rFonts w:cs="Arial"/>
        </w:rPr>
        <w:t>developments around Self-directed Support</w:t>
      </w:r>
      <w:r w:rsidR="00DD2CC2" w:rsidRPr="1D918EB7">
        <w:rPr>
          <w:rFonts w:cs="Arial"/>
        </w:rPr>
        <w:t xml:space="preserve">. </w:t>
      </w:r>
    </w:p>
    <w:p w14:paraId="038C8B69" w14:textId="77777777" w:rsidR="00AB2D14" w:rsidRDefault="00AB2D14" w:rsidP="1D918EB7">
      <w:pPr>
        <w:jc w:val="left"/>
        <w:rPr>
          <w:rFonts w:cs="Arial"/>
        </w:rPr>
      </w:pPr>
    </w:p>
    <w:p w14:paraId="41CCE734" w14:textId="77777777" w:rsidR="00225D5E" w:rsidRDefault="00481377" w:rsidP="1D918EB7">
      <w:pPr>
        <w:jc w:val="left"/>
        <w:rPr>
          <w:rFonts w:cs="Arial"/>
        </w:rPr>
      </w:pPr>
      <w:r w:rsidRPr="1D918EB7">
        <w:rPr>
          <w:rFonts w:cs="Arial"/>
        </w:rPr>
        <w:t>National stakeholders understand that there are many complex elements required to be in place and aligned for S</w:t>
      </w:r>
      <w:r w:rsidR="006C282A" w:rsidRPr="1D918EB7">
        <w:rPr>
          <w:rFonts w:cs="Arial"/>
        </w:rPr>
        <w:t>elf-directed Support</w:t>
      </w:r>
      <w:r w:rsidRPr="1D918EB7">
        <w:rPr>
          <w:rFonts w:cs="Arial"/>
        </w:rPr>
        <w:t xml:space="preserve"> to function as intended. National partners have expertise in individual pieces of the jigsaw; collectively their contributions can be </w:t>
      </w:r>
      <w:proofErr w:type="gramStart"/>
      <w:r w:rsidRPr="1D918EB7">
        <w:rPr>
          <w:rFonts w:cs="Arial"/>
        </w:rPr>
        <w:t>enhanced</w:t>
      </w:r>
      <w:proofErr w:type="gramEnd"/>
      <w:r w:rsidRPr="1D918EB7">
        <w:rPr>
          <w:rFonts w:cs="Arial"/>
        </w:rPr>
        <w:t xml:space="preserve"> and duplication of effort reduced.</w:t>
      </w:r>
      <w:r w:rsidR="00B75B34" w:rsidRPr="1D918EB7">
        <w:rPr>
          <w:rFonts w:cs="Arial"/>
        </w:rPr>
        <w:t xml:space="preserve"> </w:t>
      </w:r>
      <w:r w:rsidR="00AB2D14" w:rsidRPr="1D918EB7">
        <w:rPr>
          <w:rFonts w:cs="Arial"/>
        </w:rPr>
        <w:t xml:space="preserve">The National Collaboration is a voluntary </w:t>
      </w:r>
      <w:proofErr w:type="gramStart"/>
      <w:r w:rsidR="00AB2D14" w:rsidRPr="1D918EB7">
        <w:rPr>
          <w:rFonts w:cs="Arial"/>
        </w:rPr>
        <w:t xml:space="preserve">collective, </w:t>
      </w:r>
      <w:r w:rsidR="00D352BB" w:rsidRPr="1D918EB7">
        <w:rPr>
          <w:rFonts w:cs="Arial"/>
        </w:rPr>
        <w:t>and</w:t>
      </w:r>
      <w:proofErr w:type="gramEnd"/>
      <w:r w:rsidR="00D352BB" w:rsidRPr="1D918EB7">
        <w:rPr>
          <w:rFonts w:cs="Arial"/>
        </w:rPr>
        <w:t xml:space="preserve"> does not have governance over any organisation’s </w:t>
      </w:r>
      <w:r w:rsidR="00706F7A" w:rsidRPr="1D918EB7">
        <w:rPr>
          <w:rFonts w:cs="Arial"/>
        </w:rPr>
        <w:t xml:space="preserve">work. </w:t>
      </w:r>
    </w:p>
    <w:p w14:paraId="6CCE883C" w14:textId="77777777" w:rsidR="00225D5E" w:rsidRPr="00481377" w:rsidRDefault="00225D5E" w:rsidP="1D918EB7">
      <w:pPr>
        <w:jc w:val="left"/>
      </w:pPr>
    </w:p>
    <w:p w14:paraId="4A4D578A" w14:textId="77777777" w:rsidR="00225D5E" w:rsidRPr="00225D5E" w:rsidRDefault="00225D5E" w:rsidP="1D918EB7">
      <w:pPr>
        <w:pStyle w:val="ListParagraph"/>
        <w:ind w:left="0"/>
        <w:jc w:val="left"/>
        <w:rPr>
          <w:b/>
          <w:bCs/>
        </w:rPr>
      </w:pPr>
      <w:r w:rsidRPr="1D918EB7">
        <w:rPr>
          <w:b/>
          <w:bCs/>
        </w:rPr>
        <w:t xml:space="preserve">Remit </w:t>
      </w:r>
    </w:p>
    <w:p w14:paraId="142418C9" w14:textId="77777777" w:rsidR="00A616BE" w:rsidRDefault="00A616BE" w:rsidP="1D918EB7">
      <w:pPr>
        <w:jc w:val="left"/>
      </w:pPr>
    </w:p>
    <w:p w14:paraId="47D78DB8" w14:textId="77777777" w:rsidR="00AB2D14" w:rsidRPr="008F1497" w:rsidRDefault="008F1497" w:rsidP="1D918EB7">
      <w:pPr>
        <w:jc w:val="left"/>
        <w:rPr>
          <w:b/>
          <w:bCs/>
        </w:rPr>
      </w:pPr>
      <w:r w:rsidRPr="1D918EB7">
        <w:rPr>
          <w:b/>
          <w:bCs/>
        </w:rPr>
        <w:t>Collaboration</w:t>
      </w:r>
    </w:p>
    <w:p w14:paraId="33649640" w14:textId="77777777" w:rsidR="008F1497" w:rsidRDefault="008F1497" w:rsidP="1D918EB7">
      <w:pPr>
        <w:jc w:val="left"/>
      </w:pPr>
    </w:p>
    <w:p w14:paraId="34E4D6E3" w14:textId="3920B4DB" w:rsidR="00A616BE" w:rsidRDefault="00A616BE" w:rsidP="1D918EB7">
      <w:pPr>
        <w:pStyle w:val="ListParagraph"/>
        <w:numPr>
          <w:ilvl w:val="1"/>
          <w:numId w:val="25"/>
        </w:numPr>
        <w:tabs>
          <w:tab w:val="clear" w:pos="720"/>
          <w:tab w:val="clear" w:pos="1440"/>
          <w:tab w:val="clear" w:pos="2160"/>
          <w:tab w:val="clear" w:pos="2880"/>
          <w:tab w:val="clear" w:pos="4680"/>
          <w:tab w:val="clear" w:pos="5400"/>
          <w:tab w:val="clear" w:pos="9000"/>
        </w:tabs>
        <w:spacing w:after="120" w:line="259" w:lineRule="auto"/>
        <w:ind w:left="357"/>
        <w:jc w:val="left"/>
        <w:rPr>
          <w:rFonts w:cs="Arial"/>
        </w:rPr>
      </w:pPr>
      <w:r w:rsidRPr="1D918EB7">
        <w:rPr>
          <w:rFonts w:cs="Arial"/>
        </w:rPr>
        <w:t>The National Collaboration brin</w:t>
      </w:r>
      <w:r w:rsidR="007A4835" w:rsidRPr="1D918EB7">
        <w:rPr>
          <w:rFonts w:cs="Arial"/>
        </w:rPr>
        <w:t>gs</w:t>
      </w:r>
      <w:r w:rsidRPr="1D918EB7">
        <w:rPr>
          <w:rFonts w:cs="Arial"/>
        </w:rPr>
        <w:t xml:space="preserve"> together S</w:t>
      </w:r>
      <w:r w:rsidR="00706F7A" w:rsidRPr="1D918EB7">
        <w:rPr>
          <w:rFonts w:cs="Arial"/>
        </w:rPr>
        <w:t>elf-directed Support</w:t>
      </w:r>
      <w:r w:rsidRPr="1D918EB7">
        <w:rPr>
          <w:rFonts w:cs="Arial"/>
        </w:rPr>
        <w:t xml:space="preserve"> stakeholders</w:t>
      </w:r>
      <w:r w:rsidR="00E80431" w:rsidRPr="1D918EB7">
        <w:rPr>
          <w:rFonts w:cs="Arial"/>
        </w:rPr>
        <w:t xml:space="preserve"> </w:t>
      </w:r>
      <w:proofErr w:type="gramStart"/>
      <w:r w:rsidRPr="1D918EB7">
        <w:rPr>
          <w:rFonts w:cs="Arial"/>
        </w:rPr>
        <w:t>in order t</w:t>
      </w:r>
      <w:r w:rsidR="009B3625" w:rsidRPr="1D918EB7">
        <w:rPr>
          <w:rFonts w:cs="Arial"/>
        </w:rPr>
        <w:t>o</w:t>
      </w:r>
      <w:proofErr w:type="gramEnd"/>
      <w:r w:rsidRPr="1D918EB7">
        <w:rPr>
          <w:rFonts w:cs="Arial"/>
        </w:rPr>
        <w:t xml:space="preserve"> promote </w:t>
      </w:r>
      <w:r w:rsidR="00706F7A" w:rsidRPr="1D918EB7">
        <w:rPr>
          <w:rFonts w:cs="Arial"/>
        </w:rPr>
        <w:t xml:space="preserve">Self-directed Support </w:t>
      </w:r>
      <w:r w:rsidRPr="1D918EB7">
        <w:rPr>
          <w:rFonts w:cs="Arial"/>
        </w:rPr>
        <w:t xml:space="preserve">policy and to </w:t>
      </w:r>
      <w:r w:rsidR="00360A3D" w:rsidRPr="1D918EB7">
        <w:rPr>
          <w:rFonts w:cs="Arial"/>
        </w:rPr>
        <w:t>support organisations to align and realign their work with national SDS priorities.</w:t>
      </w:r>
    </w:p>
    <w:p w14:paraId="4A14A0CD" w14:textId="77777777" w:rsidR="009F2504" w:rsidRPr="009F2504" w:rsidRDefault="009F2504" w:rsidP="1D918EB7">
      <w:pPr>
        <w:pStyle w:val="ListParagraph"/>
        <w:tabs>
          <w:tab w:val="clear" w:pos="720"/>
          <w:tab w:val="clear" w:pos="1440"/>
          <w:tab w:val="clear" w:pos="2160"/>
          <w:tab w:val="clear" w:pos="2880"/>
          <w:tab w:val="clear" w:pos="4680"/>
          <w:tab w:val="clear" w:pos="5400"/>
          <w:tab w:val="clear" w:pos="9000"/>
        </w:tabs>
        <w:spacing w:after="120" w:line="259" w:lineRule="auto"/>
        <w:ind w:left="357"/>
        <w:jc w:val="left"/>
        <w:rPr>
          <w:rFonts w:cs="Arial"/>
        </w:rPr>
      </w:pPr>
    </w:p>
    <w:p w14:paraId="1469A640" w14:textId="15D9BF53" w:rsidR="00A616BE" w:rsidRPr="00392897" w:rsidRDefault="00A616BE" w:rsidP="1D918EB7">
      <w:pPr>
        <w:pStyle w:val="ListParagraph"/>
        <w:numPr>
          <w:ilvl w:val="1"/>
          <w:numId w:val="25"/>
        </w:numPr>
        <w:tabs>
          <w:tab w:val="clear" w:pos="720"/>
          <w:tab w:val="clear" w:pos="1440"/>
          <w:tab w:val="clear" w:pos="2160"/>
          <w:tab w:val="clear" w:pos="2880"/>
          <w:tab w:val="clear" w:pos="4680"/>
          <w:tab w:val="clear" w:pos="5400"/>
          <w:tab w:val="clear" w:pos="9000"/>
        </w:tabs>
        <w:spacing w:line="259" w:lineRule="auto"/>
        <w:ind w:left="357"/>
        <w:jc w:val="left"/>
        <w:rPr>
          <w:rFonts w:cs="Arial"/>
        </w:rPr>
      </w:pPr>
      <w:r w:rsidRPr="1D918EB7">
        <w:rPr>
          <w:rFonts w:cs="Arial"/>
        </w:rPr>
        <w:t xml:space="preserve"> </w:t>
      </w:r>
      <w:r w:rsidR="009F2504" w:rsidRPr="1D918EB7">
        <w:rPr>
          <w:rFonts w:cs="Arial"/>
        </w:rPr>
        <w:t>T</w:t>
      </w:r>
      <w:r w:rsidR="00F92CE8" w:rsidRPr="1D918EB7">
        <w:rPr>
          <w:rFonts w:cs="Arial"/>
        </w:rPr>
        <w:t xml:space="preserve">he National Collaboration will </w:t>
      </w:r>
      <w:r w:rsidR="00360A3D" w:rsidRPr="1D918EB7">
        <w:rPr>
          <w:rFonts w:cs="Arial"/>
        </w:rPr>
        <w:t>collaborate on</w:t>
      </w:r>
      <w:r w:rsidRPr="1D918EB7">
        <w:rPr>
          <w:rFonts w:cs="Arial"/>
        </w:rPr>
        <w:t xml:space="preserve"> activities in line with N</w:t>
      </w:r>
      <w:r w:rsidR="00706F7A" w:rsidRPr="1D918EB7">
        <w:rPr>
          <w:rFonts w:cs="Arial"/>
        </w:rPr>
        <w:t xml:space="preserve">ational </w:t>
      </w:r>
      <w:r w:rsidRPr="1D918EB7">
        <w:rPr>
          <w:rFonts w:cs="Arial"/>
        </w:rPr>
        <w:t>C</w:t>
      </w:r>
      <w:r w:rsidR="00706F7A" w:rsidRPr="1D918EB7">
        <w:rPr>
          <w:rFonts w:cs="Arial"/>
        </w:rPr>
        <w:t xml:space="preserve">are </w:t>
      </w:r>
      <w:r w:rsidRPr="1D918EB7">
        <w:rPr>
          <w:rFonts w:cs="Arial"/>
        </w:rPr>
        <w:t>S</w:t>
      </w:r>
      <w:r w:rsidR="00706F7A" w:rsidRPr="1D918EB7">
        <w:rPr>
          <w:rFonts w:cs="Arial"/>
        </w:rPr>
        <w:t>ervice</w:t>
      </w:r>
      <w:r w:rsidRPr="1D918EB7">
        <w:rPr>
          <w:rFonts w:cs="Arial"/>
        </w:rPr>
        <w:t xml:space="preserve"> </w:t>
      </w:r>
      <w:r w:rsidR="00795DFD" w:rsidRPr="1D918EB7">
        <w:rPr>
          <w:rFonts w:cs="Arial"/>
        </w:rPr>
        <w:t xml:space="preserve">and related </w:t>
      </w:r>
      <w:proofErr w:type="gramStart"/>
      <w:r w:rsidRPr="1D918EB7">
        <w:rPr>
          <w:rFonts w:cs="Arial"/>
        </w:rPr>
        <w:t>developments</w:t>
      </w:r>
      <w:r w:rsidR="00C20AB9" w:rsidRPr="1D918EB7">
        <w:rPr>
          <w:rFonts w:cs="Arial"/>
        </w:rPr>
        <w:t>, and</w:t>
      </w:r>
      <w:proofErr w:type="gramEnd"/>
      <w:r w:rsidR="00C20AB9" w:rsidRPr="1D918EB7">
        <w:rPr>
          <w:rFonts w:cs="Arial"/>
        </w:rPr>
        <w:t xml:space="preserve"> will</w:t>
      </w:r>
      <w:r w:rsidRPr="1D918EB7">
        <w:rPr>
          <w:rFonts w:cs="Arial"/>
        </w:rPr>
        <w:t xml:space="preserve"> recommend to </w:t>
      </w:r>
      <w:r w:rsidR="00706F7A" w:rsidRPr="1D918EB7">
        <w:rPr>
          <w:rFonts w:cs="Arial"/>
        </w:rPr>
        <w:t xml:space="preserve">Scottish Government </w:t>
      </w:r>
      <w:r w:rsidRPr="1D918EB7">
        <w:rPr>
          <w:rFonts w:cs="Arial"/>
        </w:rPr>
        <w:t xml:space="preserve">where ‘Once for Scotland’ activities could be considered to avoid duplication and streamline implementation. </w:t>
      </w:r>
    </w:p>
    <w:p w14:paraId="341BAD8F" w14:textId="77777777" w:rsidR="00A616BE" w:rsidRPr="00392897" w:rsidRDefault="00A616BE" w:rsidP="1D918EB7">
      <w:pPr>
        <w:ind w:left="357"/>
        <w:jc w:val="left"/>
        <w:rPr>
          <w:rFonts w:cs="Arial"/>
        </w:rPr>
      </w:pPr>
    </w:p>
    <w:p w14:paraId="24DE054B" w14:textId="2E324D84" w:rsidR="00A616BE" w:rsidRPr="00392897" w:rsidRDefault="00A616BE" w:rsidP="1D918EB7">
      <w:pPr>
        <w:pStyle w:val="ListParagraph"/>
        <w:numPr>
          <w:ilvl w:val="1"/>
          <w:numId w:val="25"/>
        </w:numPr>
        <w:tabs>
          <w:tab w:val="clear" w:pos="720"/>
          <w:tab w:val="clear" w:pos="1440"/>
          <w:tab w:val="clear" w:pos="2160"/>
          <w:tab w:val="clear" w:pos="2880"/>
          <w:tab w:val="clear" w:pos="4680"/>
          <w:tab w:val="clear" w:pos="5400"/>
          <w:tab w:val="clear" w:pos="9000"/>
        </w:tabs>
        <w:spacing w:line="259" w:lineRule="auto"/>
        <w:ind w:left="357"/>
        <w:jc w:val="left"/>
        <w:rPr>
          <w:rFonts w:eastAsiaTheme="minorEastAsia"/>
        </w:rPr>
      </w:pPr>
      <w:r w:rsidRPr="1D918EB7">
        <w:rPr>
          <w:rFonts w:cs="Arial"/>
        </w:rPr>
        <w:t>T</w:t>
      </w:r>
      <w:r w:rsidR="00670F0E" w:rsidRPr="1D918EB7">
        <w:rPr>
          <w:rFonts w:cs="Arial"/>
        </w:rPr>
        <w:t>he National Collaboration will</w:t>
      </w:r>
      <w:r w:rsidRPr="1D918EB7">
        <w:rPr>
          <w:rFonts w:cs="Arial"/>
        </w:rPr>
        <w:t xml:space="preserve"> identify challenges to implementation, work with </w:t>
      </w:r>
      <w:r w:rsidR="00C20AB9" w:rsidRPr="1D918EB7">
        <w:rPr>
          <w:rFonts w:cs="Arial"/>
        </w:rPr>
        <w:t>a variety of implementation and improvement tools</w:t>
      </w:r>
      <w:r w:rsidRPr="1D918EB7">
        <w:rPr>
          <w:rFonts w:cs="Arial"/>
        </w:rPr>
        <w:t xml:space="preserve"> to develop a share</w:t>
      </w:r>
      <w:r w:rsidR="0097319E" w:rsidRPr="1D918EB7">
        <w:rPr>
          <w:rFonts w:cs="Arial"/>
        </w:rPr>
        <w:t>d</w:t>
      </w:r>
      <w:r w:rsidRPr="1D918EB7">
        <w:rPr>
          <w:rFonts w:cs="Arial"/>
        </w:rPr>
        <w:t xml:space="preserve"> perspective on </w:t>
      </w:r>
      <w:r w:rsidR="00706F7A" w:rsidRPr="1D918EB7">
        <w:rPr>
          <w:rFonts w:cs="Arial"/>
        </w:rPr>
        <w:t>Self-directed Support</w:t>
      </w:r>
      <w:r w:rsidRPr="1D918EB7">
        <w:rPr>
          <w:rFonts w:cs="Arial"/>
        </w:rPr>
        <w:t xml:space="preserve"> as practice and as </w:t>
      </w:r>
      <w:proofErr w:type="gramStart"/>
      <w:r w:rsidRPr="1D918EB7">
        <w:rPr>
          <w:rFonts w:cs="Arial"/>
        </w:rPr>
        <w:t>system, and</w:t>
      </w:r>
      <w:proofErr w:type="gramEnd"/>
      <w:r w:rsidRPr="1D918EB7">
        <w:rPr>
          <w:rFonts w:cs="Arial"/>
        </w:rPr>
        <w:t xml:space="preserve"> identify </w:t>
      </w:r>
      <w:r w:rsidR="00AE67C2" w:rsidRPr="1D918EB7">
        <w:rPr>
          <w:rFonts w:cs="Arial"/>
        </w:rPr>
        <w:t xml:space="preserve">what needs to happen </w:t>
      </w:r>
      <w:r w:rsidR="00011090" w:rsidRPr="1D918EB7">
        <w:rPr>
          <w:rFonts w:cs="Arial"/>
        </w:rPr>
        <w:t xml:space="preserve">(the enabling context) </w:t>
      </w:r>
      <w:r w:rsidRPr="1D918EB7">
        <w:rPr>
          <w:rFonts w:cs="Arial"/>
        </w:rPr>
        <w:t xml:space="preserve">for </w:t>
      </w:r>
      <w:r w:rsidR="00706F7A" w:rsidRPr="1D918EB7">
        <w:rPr>
          <w:rFonts w:cs="Arial"/>
        </w:rPr>
        <w:t>Self-directed Support</w:t>
      </w:r>
      <w:r w:rsidRPr="1D918EB7">
        <w:rPr>
          <w:rFonts w:cs="Arial"/>
        </w:rPr>
        <w:t xml:space="preserve"> to be successful</w:t>
      </w:r>
      <w:r w:rsidR="00D722DF" w:rsidRPr="1D918EB7">
        <w:rPr>
          <w:rFonts w:cs="Arial"/>
        </w:rPr>
        <w:t xml:space="preserve"> in improving the lives of people accessing care and support</w:t>
      </w:r>
      <w:r w:rsidRPr="1D918EB7">
        <w:rPr>
          <w:rFonts w:cs="Arial"/>
        </w:rPr>
        <w:t>.</w:t>
      </w:r>
    </w:p>
    <w:p w14:paraId="747DC684" w14:textId="77777777" w:rsidR="00A616BE" w:rsidRPr="00392897" w:rsidRDefault="00A616BE" w:rsidP="1D918EB7">
      <w:pPr>
        <w:ind w:left="357"/>
        <w:jc w:val="left"/>
        <w:rPr>
          <w:rFonts w:eastAsiaTheme="minorEastAsia"/>
        </w:rPr>
      </w:pPr>
    </w:p>
    <w:p w14:paraId="18359F9B" w14:textId="6879EAB5" w:rsidR="00A616BE" w:rsidRPr="003E0226" w:rsidRDefault="00224557" w:rsidP="1D918EB7">
      <w:pPr>
        <w:pStyle w:val="ListParagraph"/>
        <w:numPr>
          <w:ilvl w:val="1"/>
          <w:numId w:val="25"/>
        </w:numPr>
        <w:tabs>
          <w:tab w:val="clear" w:pos="720"/>
          <w:tab w:val="clear" w:pos="1440"/>
          <w:tab w:val="clear" w:pos="2160"/>
          <w:tab w:val="clear" w:pos="2880"/>
          <w:tab w:val="clear" w:pos="4680"/>
          <w:tab w:val="clear" w:pos="5400"/>
          <w:tab w:val="clear" w:pos="9000"/>
        </w:tabs>
        <w:spacing w:line="259" w:lineRule="auto"/>
        <w:ind w:left="357"/>
        <w:jc w:val="left"/>
        <w:rPr>
          <w:rFonts w:eastAsiaTheme="minorEastAsia"/>
        </w:rPr>
      </w:pPr>
      <w:r w:rsidRPr="1D918EB7">
        <w:rPr>
          <w:rFonts w:cs="Arial"/>
        </w:rPr>
        <w:t xml:space="preserve">The National Collaboration will contribute to the ongoing development </w:t>
      </w:r>
      <w:r w:rsidR="007B3535" w:rsidRPr="1D918EB7">
        <w:rPr>
          <w:rFonts w:cs="Arial"/>
        </w:rPr>
        <w:t xml:space="preserve">and improvement </w:t>
      </w:r>
      <w:r w:rsidRPr="1D918EB7">
        <w:rPr>
          <w:rFonts w:cs="Arial"/>
        </w:rPr>
        <w:t xml:space="preserve">of the SDS </w:t>
      </w:r>
      <w:r w:rsidR="005A76BF" w:rsidRPr="1D918EB7">
        <w:rPr>
          <w:rFonts w:cs="Arial"/>
        </w:rPr>
        <w:t>Standards</w:t>
      </w:r>
      <w:r w:rsidR="00A616BE" w:rsidRPr="1D918EB7">
        <w:rPr>
          <w:rFonts w:cs="Arial"/>
        </w:rPr>
        <w:t xml:space="preserve">. </w:t>
      </w:r>
    </w:p>
    <w:p w14:paraId="5C38B547" w14:textId="77777777" w:rsidR="003E0226" w:rsidRPr="003E0226" w:rsidRDefault="003E0226" w:rsidP="1D918EB7">
      <w:pPr>
        <w:pStyle w:val="ListParagraph"/>
        <w:tabs>
          <w:tab w:val="clear" w:pos="720"/>
          <w:tab w:val="clear" w:pos="1440"/>
          <w:tab w:val="clear" w:pos="2160"/>
          <w:tab w:val="clear" w:pos="2880"/>
          <w:tab w:val="clear" w:pos="4680"/>
          <w:tab w:val="clear" w:pos="5400"/>
          <w:tab w:val="clear" w:pos="9000"/>
        </w:tabs>
        <w:spacing w:line="259" w:lineRule="auto"/>
        <w:ind w:left="357"/>
        <w:jc w:val="left"/>
        <w:rPr>
          <w:rFonts w:eastAsiaTheme="minorEastAsia"/>
        </w:rPr>
      </w:pPr>
    </w:p>
    <w:p w14:paraId="44539121" w14:textId="2F716BE2" w:rsidR="00A616BE" w:rsidRPr="00790B4C" w:rsidRDefault="003E0226" w:rsidP="1D918EB7">
      <w:pPr>
        <w:pStyle w:val="ListParagraph"/>
        <w:numPr>
          <w:ilvl w:val="1"/>
          <w:numId w:val="25"/>
        </w:numPr>
        <w:tabs>
          <w:tab w:val="clear" w:pos="720"/>
          <w:tab w:val="clear" w:pos="1440"/>
          <w:tab w:val="clear" w:pos="2160"/>
          <w:tab w:val="clear" w:pos="2880"/>
          <w:tab w:val="clear" w:pos="4680"/>
          <w:tab w:val="clear" w:pos="5400"/>
          <w:tab w:val="clear" w:pos="9000"/>
        </w:tabs>
        <w:spacing w:line="259" w:lineRule="auto"/>
        <w:ind w:left="357"/>
        <w:jc w:val="left"/>
        <w:rPr>
          <w:rFonts w:eastAsiaTheme="minorEastAsia"/>
        </w:rPr>
      </w:pPr>
      <w:r w:rsidRPr="1D918EB7">
        <w:rPr>
          <w:rFonts w:cs="Arial"/>
        </w:rPr>
        <w:t xml:space="preserve"> The National Collaboration approach will </w:t>
      </w:r>
      <w:r w:rsidR="000F5D0C" w:rsidRPr="1D918EB7">
        <w:rPr>
          <w:rFonts w:cs="Arial"/>
        </w:rPr>
        <w:t>fully include</w:t>
      </w:r>
      <w:r w:rsidRPr="1D918EB7">
        <w:rPr>
          <w:rFonts w:cs="Arial"/>
        </w:rPr>
        <w:t xml:space="preserve"> </w:t>
      </w:r>
      <w:r w:rsidR="00BC75D5" w:rsidRPr="1D918EB7">
        <w:rPr>
          <w:rFonts w:cs="Arial"/>
        </w:rPr>
        <w:t>people with lived experience and carers</w:t>
      </w:r>
      <w:r w:rsidR="000F5D0C" w:rsidRPr="1D918EB7">
        <w:rPr>
          <w:rFonts w:cs="Arial"/>
        </w:rPr>
        <w:t>.</w:t>
      </w:r>
    </w:p>
    <w:p w14:paraId="18273D3B" w14:textId="77777777" w:rsidR="00790B4C" w:rsidRPr="00790B4C" w:rsidRDefault="00790B4C" w:rsidP="1D918EB7">
      <w:pPr>
        <w:pStyle w:val="ListParagraph"/>
        <w:rPr>
          <w:rFonts w:eastAsiaTheme="minorEastAsia"/>
        </w:rPr>
      </w:pPr>
    </w:p>
    <w:p w14:paraId="5BA9B23A" w14:textId="19314D5C" w:rsidR="00790B4C" w:rsidRPr="00AE48D2" w:rsidRDefault="00AE48D2" w:rsidP="1D918EB7">
      <w:pPr>
        <w:pStyle w:val="ListParagraph"/>
        <w:numPr>
          <w:ilvl w:val="1"/>
          <w:numId w:val="25"/>
        </w:numPr>
        <w:tabs>
          <w:tab w:val="clear" w:pos="720"/>
          <w:tab w:val="clear" w:pos="1440"/>
          <w:tab w:val="clear" w:pos="2160"/>
          <w:tab w:val="clear" w:pos="2880"/>
          <w:tab w:val="clear" w:pos="4680"/>
          <w:tab w:val="clear" w:pos="5400"/>
          <w:tab w:val="clear" w:pos="9000"/>
        </w:tabs>
        <w:spacing w:line="259" w:lineRule="auto"/>
        <w:ind w:left="357"/>
        <w:jc w:val="left"/>
        <w:rPr>
          <w:rFonts w:eastAsiaTheme="minorEastAsia"/>
        </w:rPr>
      </w:pPr>
      <w:r w:rsidRPr="1D918EB7">
        <w:rPr>
          <w:rFonts w:eastAsiaTheme="minorEastAsia"/>
        </w:rPr>
        <w:t xml:space="preserve">National Collaboration members will receive regular feedback on national and local developments in SDS. </w:t>
      </w:r>
    </w:p>
    <w:p w14:paraId="54F383B1" w14:textId="77777777" w:rsidR="00A616BE" w:rsidRDefault="00A616BE" w:rsidP="1D918EB7">
      <w:pPr>
        <w:spacing w:after="120"/>
        <w:jc w:val="left"/>
        <w:rPr>
          <w:rFonts w:cs="Arial"/>
        </w:rPr>
      </w:pPr>
    </w:p>
    <w:p w14:paraId="1D0FFBF0" w14:textId="77777777" w:rsidR="00DF0A49" w:rsidRPr="00DF0A49" w:rsidRDefault="00DF0A49" w:rsidP="1D918EB7">
      <w:pPr>
        <w:spacing w:after="120"/>
        <w:jc w:val="left"/>
        <w:rPr>
          <w:rFonts w:cs="Arial"/>
          <w:b/>
          <w:bCs/>
        </w:rPr>
      </w:pPr>
      <w:r w:rsidRPr="1D918EB7">
        <w:rPr>
          <w:rFonts w:cs="Arial"/>
          <w:b/>
          <w:bCs/>
        </w:rPr>
        <w:t>Influence</w:t>
      </w:r>
    </w:p>
    <w:p w14:paraId="0940E97A" w14:textId="06FD16EC" w:rsidR="00D44EFC" w:rsidRPr="00392897" w:rsidRDefault="00D44EFC" w:rsidP="1D918EB7">
      <w:pPr>
        <w:pStyle w:val="ListParagraph"/>
        <w:numPr>
          <w:ilvl w:val="1"/>
          <w:numId w:val="25"/>
        </w:numPr>
        <w:tabs>
          <w:tab w:val="clear" w:pos="720"/>
          <w:tab w:val="clear" w:pos="1440"/>
          <w:tab w:val="clear" w:pos="2160"/>
          <w:tab w:val="clear" w:pos="2880"/>
          <w:tab w:val="clear" w:pos="4680"/>
          <w:tab w:val="clear" w:pos="5400"/>
          <w:tab w:val="clear" w:pos="9000"/>
        </w:tabs>
        <w:spacing w:after="120" w:line="259" w:lineRule="auto"/>
        <w:ind w:left="357"/>
        <w:jc w:val="left"/>
        <w:rPr>
          <w:rFonts w:cs="Arial"/>
        </w:rPr>
      </w:pPr>
      <w:r w:rsidRPr="1D918EB7">
        <w:rPr>
          <w:rFonts w:cs="Arial"/>
        </w:rPr>
        <w:lastRenderedPageBreak/>
        <w:t xml:space="preserve">The National Collaboration will </w:t>
      </w:r>
      <w:r w:rsidR="000F5D0C" w:rsidRPr="1D918EB7">
        <w:rPr>
          <w:rFonts w:cs="Arial"/>
        </w:rPr>
        <w:t xml:space="preserve">seek to </w:t>
      </w:r>
      <w:r w:rsidRPr="1D918EB7">
        <w:rPr>
          <w:rFonts w:cs="Arial"/>
        </w:rPr>
        <w:t>influence emerging national policy</w:t>
      </w:r>
      <w:r w:rsidR="000330A6" w:rsidRPr="1D918EB7">
        <w:rPr>
          <w:rFonts w:cs="Arial"/>
        </w:rPr>
        <w:t>, practice</w:t>
      </w:r>
      <w:r w:rsidRPr="1D918EB7">
        <w:rPr>
          <w:rFonts w:cs="Arial"/>
        </w:rPr>
        <w:t xml:space="preserve"> and </w:t>
      </w:r>
      <w:r w:rsidR="00706F7A" w:rsidRPr="1D918EB7">
        <w:rPr>
          <w:rFonts w:cs="Arial"/>
        </w:rPr>
        <w:t>governance, and</w:t>
      </w:r>
      <w:r w:rsidRPr="1D918EB7">
        <w:rPr>
          <w:rFonts w:cs="Arial"/>
        </w:rPr>
        <w:t xml:space="preserve"> </w:t>
      </w:r>
      <w:r w:rsidR="00446A7D" w:rsidRPr="1D918EB7">
        <w:rPr>
          <w:rFonts w:cs="Arial"/>
        </w:rPr>
        <w:t>influence and support</w:t>
      </w:r>
      <w:r w:rsidRPr="1D918EB7">
        <w:rPr>
          <w:rFonts w:cs="Arial"/>
        </w:rPr>
        <w:t xml:space="preserve"> the practicalities of how local partnerships </w:t>
      </w:r>
      <w:r w:rsidR="000330A6" w:rsidRPr="1D918EB7">
        <w:rPr>
          <w:rFonts w:cs="Arial"/>
        </w:rPr>
        <w:t xml:space="preserve">and organisations </w:t>
      </w:r>
      <w:r w:rsidRPr="1D918EB7">
        <w:rPr>
          <w:rFonts w:cs="Arial"/>
        </w:rPr>
        <w:t>can best deliver SDS in the context of the National Care Service (including the National Social Work Agency)</w:t>
      </w:r>
      <w:r w:rsidR="00246C67" w:rsidRPr="1D918EB7">
        <w:rPr>
          <w:rFonts w:cs="Arial"/>
        </w:rPr>
        <w:t>.</w:t>
      </w:r>
    </w:p>
    <w:p w14:paraId="1A49A525" w14:textId="77777777" w:rsidR="00D44EFC" w:rsidRPr="00392897" w:rsidRDefault="00D44EFC" w:rsidP="1D918EB7">
      <w:pPr>
        <w:pStyle w:val="ListParagraph"/>
        <w:spacing w:after="120"/>
        <w:ind w:left="357"/>
        <w:jc w:val="left"/>
        <w:rPr>
          <w:rFonts w:cs="Arial"/>
        </w:rPr>
      </w:pPr>
    </w:p>
    <w:p w14:paraId="16513C48" w14:textId="71A76C5B" w:rsidR="00D44EFC" w:rsidRPr="00392897" w:rsidRDefault="00D44EFC" w:rsidP="1D918EB7">
      <w:pPr>
        <w:pStyle w:val="ListParagraph"/>
        <w:numPr>
          <w:ilvl w:val="1"/>
          <w:numId w:val="25"/>
        </w:numPr>
        <w:tabs>
          <w:tab w:val="clear" w:pos="720"/>
          <w:tab w:val="clear" w:pos="1440"/>
          <w:tab w:val="clear" w:pos="2160"/>
          <w:tab w:val="clear" w:pos="2880"/>
          <w:tab w:val="clear" w:pos="4680"/>
          <w:tab w:val="clear" w:pos="5400"/>
          <w:tab w:val="clear" w:pos="9000"/>
        </w:tabs>
        <w:spacing w:after="120" w:line="259" w:lineRule="auto"/>
        <w:ind w:left="357"/>
        <w:jc w:val="left"/>
        <w:rPr>
          <w:rFonts w:cs="Arial"/>
        </w:rPr>
      </w:pPr>
      <w:r w:rsidRPr="1D918EB7">
        <w:rPr>
          <w:rFonts w:cs="Arial"/>
        </w:rPr>
        <w:t xml:space="preserve">In line with the Independent Review of Adult Social Care, the National Collaboration will work with Scottish Government to ensure that policy, </w:t>
      </w:r>
      <w:proofErr w:type="gramStart"/>
      <w:r w:rsidRPr="1D918EB7">
        <w:rPr>
          <w:rFonts w:cs="Arial"/>
        </w:rPr>
        <w:t>legislation</w:t>
      </w:r>
      <w:proofErr w:type="gramEnd"/>
      <w:r w:rsidRPr="1D918EB7">
        <w:rPr>
          <w:rFonts w:cs="Arial"/>
        </w:rPr>
        <w:t xml:space="preserve"> and funding streams </w:t>
      </w:r>
      <w:r w:rsidR="002657DC" w:rsidRPr="1D918EB7">
        <w:rPr>
          <w:rFonts w:cs="Arial"/>
        </w:rPr>
        <w:t>facilitate a human rights-based approach to</w:t>
      </w:r>
      <w:r w:rsidR="00F54D9C" w:rsidRPr="1D918EB7">
        <w:rPr>
          <w:rFonts w:cs="Arial"/>
        </w:rPr>
        <w:t xml:space="preserve"> </w:t>
      </w:r>
      <w:r w:rsidR="007F3D13" w:rsidRPr="1D918EB7">
        <w:rPr>
          <w:rFonts w:cs="Arial"/>
        </w:rPr>
        <w:t>Self-directed Support</w:t>
      </w:r>
      <w:r w:rsidRPr="1D918EB7">
        <w:rPr>
          <w:rFonts w:cs="Arial"/>
        </w:rPr>
        <w:t xml:space="preserve"> a</w:t>
      </w:r>
      <w:r w:rsidR="00F54D9C" w:rsidRPr="1D918EB7">
        <w:rPr>
          <w:rFonts w:cs="Arial"/>
        </w:rPr>
        <w:t>nd social care</w:t>
      </w:r>
      <w:r w:rsidRPr="1D918EB7">
        <w:rPr>
          <w:rFonts w:cs="Arial"/>
        </w:rPr>
        <w:t>; and will contribute to development of N</w:t>
      </w:r>
      <w:r w:rsidR="007F3D13" w:rsidRPr="1D918EB7">
        <w:rPr>
          <w:rFonts w:cs="Arial"/>
        </w:rPr>
        <w:t>ational Care Service</w:t>
      </w:r>
      <w:r w:rsidRPr="1D918EB7">
        <w:rPr>
          <w:rFonts w:cs="Arial"/>
        </w:rPr>
        <w:t xml:space="preserve"> and delivery of key objectives. </w:t>
      </w:r>
    </w:p>
    <w:p w14:paraId="458266B4" w14:textId="77777777" w:rsidR="00D44EFC" w:rsidRPr="00392897" w:rsidRDefault="00D44EFC" w:rsidP="1D918EB7">
      <w:pPr>
        <w:pStyle w:val="ListParagraph"/>
        <w:spacing w:after="120"/>
        <w:ind w:left="357"/>
        <w:jc w:val="left"/>
        <w:rPr>
          <w:rFonts w:cs="Arial"/>
        </w:rPr>
      </w:pPr>
    </w:p>
    <w:p w14:paraId="36AAEB59" w14:textId="59E4DAA7" w:rsidR="00D44EFC" w:rsidRPr="00392897" w:rsidRDefault="00D44EFC" w:rsidP="1D918EB7">
      <w:pPr>
        <w:pStyle w:val="ListParagraph"/>
        <w:numPr>
          <w:ilvl w:val="1"/>
          <w:numId w:val="25"/>
        </w:numPr>
        <w:tabs>
          <w:tab w:val="clear" w:pos="720"/>
          <w:tab w:val="clear" w:pos="1440"/>
          <w:tab w:val="clear" w:pos="2160"/>
          <w:tab w:val="clear" w:pos="2880"/>
          <w:tab w:val="clear" w:pos="4680"/>
          <w:tab w:val="clear" w:pos="5400"/>
          <w:tab w:val="clear" w:pos="9000"/>
        </w:tabs>
        <w:spacing w:line="259" w:lineRule="auto"/>
        <w:ind w:left="357"/>
        <w:jc w:val="left"/>
        <w:rPr>
          <w:rFonts w:cs="Arial"/>
        </w:rPr>
      </w:pPr>
      <w:r w:rsidRPr="1D918EB7">
        <w:rPr>
          <w:rFonts w:cs="Arial"/>
        </w:rPr>
        <w:t xml:space="preserve">With Scottish Government support, members of the National Collaboration will access and attend key meetings </w:t>
      </w:r>
      <w:r w:rsidR="009E3B45" w:rsidRPr="1D918EB7">
        <w:rPr>
          <w:rFonts w:cs="Arial"/>
        </w:rPr>
        <w:t xml:space="preserve">on </w:t>
      </w:r>
      <w:r w:rsidRPr="1D918EB7">
        <w:rPr>
          <w:rFonts w:cs="Arial"/>
        </w:rPr>
        <w:t>the design and development of the N</w:t>
      </w:r>
      <w:r w:rsidR="007F3D13" w:rsidRPr="1D918EB7">
        <w:rPr>
          <w:rFonts w:cs="Arial"/>
        </w:rPr>
        <w:t>ational Care Service</w:t>
      </w:r>
      <w:r w:rsidR="00862AE7" w:rsidRPr="1D918EB7">
        <w:rPr>
          <w:rFonts w:cs="Arial"/>
        </w:rPr>
        <w:t xml:space="preserve">, contributing to </w:t>
      </w:r>
      <w:r w:rsidRPr="1D918EB7">
        <w:rPr>
          <w:rFonts w:cs="Arial"/>
        </w:rPr>
        <w:t xml:space="preserve">make the system conducive to successful </w:t>
      </w:r>
      <w:r w:rsidR="007F3D13" w:rsidRPr="1D918EB7">
        <w:rPr>
          <w:rFonts w:cs="Arial"/>
        </w:rPr>
        <w:t>Self-directed Support</w:t>
      </w:r>
      <w:r w:rsidRPr="1D918EB7">
        <w:rPr>
          <w:rFonts w:cs="Arial"/>
        </w:rPr>
        <w:t xml:space="preserve"> delivery.</w:t>
      </w:r>
    </w:p>
    <w:p w14:paraId="561374A5" w14:textId="77777777" w:rsidR="00D44EFC" w:rsidRPr="00D44EFC" w:rsidRDefault="00D44EFC" w:rsidP="1D918EB7">
      <w:pPr>
        <w:spacing w:after="120"/>
        <w:jc w:val="left"/>
        <w:rPr>
          <w:rFonts w:cs="Arial"/>
        </w:rPr>
      </w:pPr>
    </w:p>
    <w:p w14:paraId="436ECA70" w14:textId="77777777" w:rsidR="00225D5E" w:rsidRDefault="00225D5E" w:rsidP="1D918EB7">
      <w:pPr>
        <w:pStyle w:val="ListParagraph"/>
        <w:jc w:val="left"/>
      </w:pPr>
    </w:p>
    <w:p w14:paraId="0C590521" w14:textId="4E747C04" w:rsidR="00225D5E" w:rsidRPr="00225D5E" w:rsidRDefault="00225D5E" w:rsidP="1D918EB7">
      <w:pPr>
        <w:pStyle w:val="ListParagraph"/>
        <w:ind w:left="0"/>
        <w:jc w:val="left"/>
        <w:rPr>
          <w:b/>
          <w:bCs/>
        </w:rPr>
      </w:pPr>
      <w:r w:rsidRPr="1D918EB7">
        <w:rPr>
          <w:b/>
          <w:bCs/>
        </w:rPr>
        <w:t xml:space="preserve">Membership and </w:t>
      </w:r>
      <w:r w:rsidR="00645AF2" w:rsidRPr="1D918EB7">
        <w:rPr>
          <w:b/>
          <w:bCs/>
        </w:rPr>
        <w:t>c</w:t>
      </w:r>
      <w:r w:rsidRPr="1D918EB7">
        <w:rPr>
          <w:b/>
          <w:bCs/>
        </w:rPr>
        <w:t>hair</w:t>
      </w:r>
    </w:p>
    <w:p w14:paraId="4E267FAE" w14:textId="77777777" w:rsidR="00225D5E" w:rsidRDefault="00225D5E" w:rsidP="1D918EB7">
      <w:pPr>
        <w:pStyle w:val="ListParagraph"/>
        <w:jc w:val="left"/>
      </w:pPr>
    </w:p>
    <w:p w14:paraId="35FD14FF" w14:textId="77777777" w:rsidR="007A4835" w:rsidRPr="00AE38B4" w:rsidRDefault="00AE37BD" w:rsidP="1D918EB7">
      <w:pPr>
        <w:pStyle w:val="ListParagraph"/>
        <w:numPr>
          <w:ilvl w:val="0"/>
          <w:numId w:val="25"/>
        </w:numPr>
        <w:tabs>
          <w:tab w:val="clear" w:pos="720"/>
          <w:tab w:val="clear" w:pos="1440"/>
          <w:tab w:val="clear" w:pos="2160"/>
          <w:tab w:val="clear" w:pos="2880"/>
          <w:tab w:val="clear" w:pos="4680"/>
          <w:tab w:val="clear" w:pos="5400"/>
          <w:tab w:val="clear" w:pos="9000"/>
        </w:tabs>
        <w:spacing w:after="120" w:line="259" w:lineRule="auto"/>
        <w:ind w:left="357"/>
        <w:jc w:val="left"/>
        <w:rPr>
          <w:rFonts w:cs="Arial"/>
        </w:rPr>
      </w:pPr>
      <w:r w:rsidRPr="1D918EB7">
        <w:rPr>
          <w:rFonts w:cs="Arial"/>
        </w:rPr>
        <w:t xml:space="preserve">The chair of the National Collaboration will rotate on a </w:t>
      </w:r>
      <w:r w:rsidR="007F3D13" w:rsidRPr="1D918EB7">
        <w:rPr>
          <w:rFonts w:cs="Arial"/>
        </w:rPr>
        <w:t>quarterly b</w:t>
      </w:r>
      <w:r w:rsidRPr="1D918EB7">
        <w:rPr>
          <w:rFonts w:cs="Arial"/>
        </w:rPr>
        <w:t>asis.</w:t>
      </w:r>
    </w:p>
    <w:p w14:paraId="491B4BDC" w14:textId="77777777" w:rsidR="002B7DA4" w:rsidRDefault="002B7DA4" w:rsidP="1D918EB7">
      <w:pPr>
        <w:pStyle w:val="ListParagraph"/>
        <w:ind w:left="357"/>
        <w:jc w:val="left"/>
      </w:pPr>
    </w:p>
    <w:p w14:paraId="373A0CDE" w14:textId="4568A160" w:rsidR="00225D5E" w:rsidRDefault="00AE37BD" w:rsidP="1D918EB7">
      <w:pPr>
        <w:pStyle w:val="ListParagraph"/>
        <w:numPr>
          <w:ilvl w:val="0"/>
          <w:numId w:val="25"/>
        </w:numPr>
        <w:ind w:left="357"/>
        <w:jc w:val="left"/>
      </w:pPr>
      <w:r w:rsidRPr="1D918EB7">
        <w:t>Members</w:t>
      </w:r>
      <w:r w:rsidR="00C837C2" w:rsidRPr="1D918EB7">
        <w:t xml:space="preserve"> represent</w:t>
      </w:r>
      <w:r w:rsidR="00057962" w:rsidRPr="1D918EB7">
        <w:t xml:space="preserve"> organisations who have a role in enabling and supporting the delivery of </w:t>
      </w:r>
      <w:r w:rsidR="007F3D13" w:rsidRPr="1D918EB7">
        <w:rPr>
          <w:rFonts w:cs="Arial"/>
        </w:rPr>
        <w:t>Self-directed Support</w:t>
      </w:r>
      <w:r w:rsidR="00C22486" w:rsidRPr="1D918EB7">
        <w:t xml:space="preserve">, including </w:t>
      </w:r>
      <w:r w:rsidR="00122FC2" w:rsidRPr="1D918EB7">
        <w:t xml:space="preserve">organisations reflecting </w:t>
      </w:r>
      <w:r w:rsidR="00C22486" w:rsidRPr="1D918EB7">
        <w:t xml:space="preserve">the voice of people with lived experience </w:t>
      </w:r>
      <w:r w:rsidR="00413A7F" w:rsidRPr="1D918EB7">
        <w:t xml:space="preserve">of accessing social care support </w:t>
      </w:r>
      <w:r w:rsidR="00C22486" w:rsidRPr="1D918EB7">
        <w:t xml:space="preserve">and </w:t>
      </w:r>
      <w:r w:rsidR="00413A7F" w:rsidRPr="1D918EB7">
        <w:t xml:space="preserve">unpaid </w:t>
      </w:r>
      <w:r w:rsidR="00C22486" w:rsidRPr="1D918EB7">
        <w:t>carers</w:t>
      </w:r>
      <w:r w:rsidR="00815C6D" w:rsidRPr="1D918EB7">
        <w:t xml:space="preserve">, and </w:t>
      </w:r>
      <w:r w:rsidR="00122FC2" w:rsidRPr="1D918EB7">
        <w:t xml:space="preserve">organisations reflecting the </w:t>
      </w:r>
      <w:r w:rsidR="00815C6D" w:rsidRPr="1D918EB7">
        <w:t xml:space="preserve">voice of the </w:t>
      </w:r>
      <w:r w:rsidR="00764BBE" w:rsidRPr="1D918EB7">
        <w:t xml:space="preserve">paid </w:t>
      </w:r>
      <w:r w:rsidR="00815C6D" w:rsidRPr="1D918EB7">
        <w:t>workforce</w:t>
      </w:r>
      <w:r w:rsidR="002B7DA4" w:rsidRPr="1D918EB7">
        <w:t>.</w:t>
      </w:r>
      <w:r w:rsidR="00D4422C" w:rsidRPr="1D918EB7">
        <w:t xml:space="preserve"> Members agree to contribute to the work of the National Collaboration. </w:t>
      </w:r>
      <w:r w:rsidR="00057962" w:rsidRPr="1D918EB7">
        <w:t xml:space="preserve"> </w:t>
      </w:r>
      <w:r w:rsidR="00402F80" w:rsidRPr="1D918EB7">
        <w:t>Membership</w:t>
      </w:r>
      <w:r w:rsidR="00EB23AD" w:rsidRPr="1D918EB7">
        <w:t xml:space="preserve"> is provided at </w:t>
      </w:r>
      <w:r w:rsidR="00EB23AD" w:rsidRPr="1D918EB7">
        <w:rPr>
          <w:b/>
          <w:bCs/>
        </w:rPr>
        <w:t xml:space="preserve">Annex </w:t>
      </w:r>
      <w:r w:rsidR="00A0435D" w:rsidRPr="1D918EB7">
        <w:rPr>
          <w:b/>
          <w:bCs/>
        </w:rPr>
        <w:t>A</w:t>
      </w:r>
      <w:r w:rsidR="00EB23AD" w:rsidRPr="1D918EB7">
        <w:t xml:space="preserve">. </w:t>
      </w:r>
      <w:r w:rsidR="00A07746" w:rsidRPr="1D918EB7">
        <w:t>M</w:t>
      </w:r>
      <w:r w:rsidR="00D75BE0" w:rsidRPr="1D918EB7">
        <w:t xml:space="preserve">embers agree to share their contact details with other members. </w:t>
      </w:r>
    </w:p>
    <w:p w14:paraId="490C613D" w14:textId="77777777" w:rsidR="00402F80" w:rsidRDefault="00402F80" w:rsidP="1D918EB7">
      <w:pPr>
        <w:jc w:val="left"/>
      </w:pPr>
    </w:p>
    <w:p w14:paraId="7AFB2AA9" w14:textId="77777777" w:rsidR="002B7DA4" w:rsidRDefault="002B7DA4" w:rsidP="1D918EB7">
      <w:pPr>
        <w:pStyle w:val="ListParagraph"/>
        <w:ind w:left="0"/>
        <w:jc w:val="left"/>
        <w:rPr>
          <w:b/>
          <w:bCs/>
        </w:rPr>
      </w:pPr>
    </w:p>
    <w:p w14:paraId="10A09CDE" w14:textId="6518810B" w:rsidR="00225D5E" w:rsidRPr="00225D5E" w:rsidRDefault="00225D5E" w:rsidP="1D918EB7">
      <w:pPr>
        <w:pStyle w:val="ListParagraph"/>
        <w:ind w:left="0"/>
        <w:jc w:val="left"/>
        <w:rPr>
          <w:b/>
          <w:bCs/>
        </w:rPr>
      </w:pPr>
      <w:r w:rsidRPr="1D918EB7">
        <w:rPr>
          <w:b/>
          <w:bCs/>
        </w:rPr>
        <w:t xml:space="preserve">Meeting </w:t>
      </w:r>
      <w:r w:rsidR="00645AF2" w:rsidRPr="1D918EB7">
        <w:rPr>
          <w:b/>
          <w:bCs/>
        </w:rPr>
        <w:t xml:space="preserve">arrangements and </w:t>
      </w:r>
      <w:r w:rsidRPr="1D918EB7">
        <w:rPr>
          <w:b/>
          <w:bCs/>
        </w:rPr>
        <w:t>schedule</w:t>
      </w:r>
    </w:p>
    <w:p w14:paraId="7CAEB3B5" w14:textId="77777777" w:rsidR="00225D5E" w:rsidRDefault="00225D5E" w:rsidP="1D918EB7">
      <w:pPr>
        <w:pStyle w:val="ListParagraph"/>
        <w:jc w:val="left"/>
      </w:pPr>
    </w:p>
    <w:p w14:paraId="55311665" w14:textId="77777777" w:rsidR="00225D5E" w:rsidRDefault="007F3D13" w:rsidP="1D918EB7">
      <w:pPr>
        <w:pStyle w:val="ListParagraph"/>
        <w:numPr>
          <w:ilvl w:val="0"/>
          <w:numId w:val="25"/>
        </w:numPr>
        <w:spacing w:after="120" w:line="259" w:lineRule="auto"/>
        <w:ind w:left="351" w:hanging="357"/>
        <w:jc w:val="left"/>
      </w:pPr>
      <w:r w:rsidRPr="1D918EB7">
        <w:t>T</w:t>
      </w:r>
      <w:r w:rsidR="009F3CC1" w:rsidRPr="1D918EB7">
        <w:t xml:space="preserve">he </w:t>
      </w:r>
      <w:r w:rsidR="003A5AE4" w:rsidRPr="1D918EB7">
        <w:t>National Collaboration</w:t>
      </w:r>
      <w:r w:rsidR="00AF6190" w:rsidRPr="1D918EB7">
        <w:t xml:space="preserve"> </w:t>
      </w:r>
      <w:r w:rsidR="00E77AD3" w:rsidRPr="1D918EB7">
        <w:t xml:space="preserve">will </w:t>
      </w:r>
      <w:r w:rsidR="00AF6190" w:rsidRPr="1D918EB7">
        <w:t>meet</w:t>
      </w:r>
      <w:r w:rsidR="007D0358" w:rsidRPr="1D918EB7">
        <w:t xml:space="preserve"> </w:t>
      </w:r>
      <w:r w:rsidR="00E77AD3" w:rsidRPr="1D918EB7">
        <w:t>on the first Wednesday of each month</w:t>
      </w:r>
      <w:r w:rsidRPr="1D918EB7">
        <w:t xml:space="preserve"> in the first instance</w:t>
      </w:r>
      <w:r w:rsidR="009F3CC1" w:rsidRPr="1D918EB7">
        <w:t>.</w:t>
      </w:r>
      <w:r w:rsidRPr="1D918EB7">
        <w:t xml:space="preserve"> Meeting</w:t>
      </w:r>
      <w:r w:rsidR="00ED08DD" w:rsidRPr="1D918EB7">
        <w:t xml:space="preserve"> frequency will be kept under review.</w:t>
      </w:r>
      <w:r w:rsidR="009F3CC1" w:rsidRPr="1D918EB7">
        <w:t xml:space="preserve"> </w:t>
      </w:r>
    </w:p>
    <w:p w14:paraId="57351368" w14:textId="0E078386" w:rsidR="00225D5E" w:rsidRPr="009A285D" w:rsidRDefault="00705A6C" w:rsidP="1D918EB7">
      <w:pPr>
        <w:pStyle w:val="ListParagraph"/>
        <w:numPr>
          <w:ilvl w:val="0"/>
          <w:numId w:val="25"/>
        </w:numPr>
        <w:spacing w:after="120" w:line="259" w:lineRule="auto"/>
        <w:ind w:left="357"/>
        <w:jc w:val="left"/>
      </w:pPr>
      <w:r w:rsidRPr="1D918EB7">
        <w:t xml:space="preserve">Subgroups will be set up as required to progress </w:t>
      </w:r>
      <w:r w:rsidR="009A285D" w:rsidRPr="1D918EB7">
        <w:t xml:space="preserve">agreed </w:t>
      </w:r>
      <w:r w:rsidRPr="1D918EB7">
        <w:t xml:space="preserve">work. </w:t>
      </w:r>
    </w:p>
    <w:p w14:paraId="2A365A25" w14:textId="750A12C0" w:rsidR="00225D5E" w:rsidRDefault="001D58C1" w:rsidP="1D918EB7">
      <w:pPr>
        <w:pStyle w:val="ListParagraph"/>
        <w:numPr>
          <w:ilvl w:val="0"/>
          <w:numId w:val="25"/>
        </w:numPr>
        <w:spacing w:after="120" w:line="259" w:lineRule="auto"/>
        <w:ind w:left="357"/>
        <w:jc w:val="left"/>
      </w:pPr>
      <w:r w:rsidRPr="1D918EB7">
        <w:t>The role and remit of th</w:t>
      </w:r>
      <w:r w:rsidR="00764BBE" w:rsidRPr="1D918EB7">
        <w:t>e</w:t>
      </w:r>
      <w:r w:rsidRPr="1D918EB7">
        <w:t xml:space="preserve"> </w:t>
      </w:r>
      <w:r w:rsidR="007D48FF" w:rsidRPr="1D918EB7">
        <w:t>National Collaboration</w:t>
      </w:r>
      <w:r w:rsidRPr="1D918EB7">
        <w:t xml:space="preserve"> will be kept under review, in discussion with members.  </w:t>
      </w:r>
    </w:p>
    <w:p w14:paraId="022CFD5C" w14:textId="77777777" w:rsidR="00225D5E" w:rsidRDefault="00225D5E" w:rsidP="1D918EB7">
      <w:pPr>
        <w:jc w:val="left"/>
      </w:pPr>
    </w:p>
    <w:p w14:paraId="13006394" w14:textId="77777777" w:rsidR="00225D5E" w:rsidRDefault="00225D5E" w:rsidP="1D918EB7">
      <w:pPr>
        <w:jc w:val="left"/>
        <w:rPr>
          <w:b/>
          <w:bCs/>
        </w:rPr>
      </w:pPr>
      <w:r w:rsidRPr="1D918EB7">
        <w:rPr>
          <w:b/>
          <w:bCs/>
        </w:rPr>
        <w:t xml:space="preserve">Admin arrangements and secretariat support </w:t>
      </w:r>
    </w:p>
    <w:p w14:paraId="10F8DE3E" w14:textId="77777777" w:rsidR="00225D5E" w:rsidRDefault="00225D5E" w:rsidP="1D918EB7">
      <w:pPr>
        <w:jc w:val="left"/>
      </w:pPr>
    </w:p>
    <w:p w14:paraId="3672A0DA" w14:textId="77777777" w:rsidR="00CE0565" w:rsidRDefault="00CE0565" w:rsidP="1D918EB7">
      <w:pPr>
        <w:pStyle w:val="ListParagraph"/>
        <w:numPr>
          <w:ilvl w:val="0"/>
          <w:numId w:val="25"/>
        </w:numPr>
        <w:ind w:left="357"/>
        <w:jc w:val="left"/>
      </w:pPr>
      <w:r w:rsidRPr="1D918EB7">
        <w:t xml:space="preserve">The </w:t>
      </w:r>
      <w:r w:rsidR="00007980" w:rsidRPr="1D918EB7">
        <w:t>SDS project team of Social Work Scotland</w:t>
      </w:r>
      <w:r w:rsidRPr="1D918EB7">
        <w:t xml:space="preserve"> will undertake administration and secretariat arrangements for </w:t>
      </w:r>
      <w:r w:rsidR="00DF1192" w:rsidRPr="1D918EB7">
        <w:t>the National Collaboration</w:t>
      </w:r>
      <w:r w:rsidRPr="1D918EB7">
        <w:t xml:space="preserve">. </w:t>
      </w:r>
      <w:r w:rsidR="009F7B18" w:rsidRPr="1D918EB7">
        <w:t xml:space="preserve">Update reports will be provided for members against collaborative work activities.  </w:t>
      </w:r>
    </w:p>
    <w:p w14:paraId="6691AB1A" w14:textId="77777777" w:rsidR="0051043A" w:rsidRDefault="0051043A" w:rsidP="1D918EB7">
      <w:pPr>
        <w:pStyle w:val="ListParagraph"/>
        <w:ind w:left="357"/>
        <w:jc w:val="left"/>
      </w:pPr>
    </w:p>
    <w:p w14:paraId="7D5DF176" w14:textId="77777777" w:rsidR="0051043A" w:rsidRPr="00CE0565" w:rsidRDefault="0051043A" w:rsidP="1D918EB7">
      <w:pPr>
        <w:pStyle w:val="ListParagraph"/>
        <w:numPr>
          <w:ilvl w:val="0"/>
          <w:numId w:val="25"/>
        </w:numPr>
        <w:ind w:left="357"/>
        <w:jc w:val="left"/>
      </w:pPr>
      <w:r w:rsidRPr="1D918EB7">
        <w:t xml:space="preserve">Meetings will take place </w:t>
      </w:r>
      <w:r w:rsidR="00815C6D" w:rsidRPr="1D918EB7">
        <w:t xml:space="preserve">online using </w:t>
      </w:r>
      <w:r w:rsidR="00050300" w:rsidRPr="1D918EB7">
        <w:t xml:space="preserve">Microsoft Teams </w:t>
      </w:r>
      <w:r w:rsidR="00815C6D" w:rsidRPr="1D918EB7">
        <w:t>for the foreseeable future.</w:t>
      </w:r>
    </w:p>
    <w:p w14:paraId="18054716" w14:textId="77777777" w:rsidR="00224964" w:rsidRDefault="00224964" w:rsidP="1D918EB7">
      <w:pPr>
        <w:jc w:val="left"/>
        <w:rPr>
          <w:b/>
          <w:bCs/>
        </w:rPr>
      </w:pPr>
    </w:p>
    <w:p w14:paraId="1D84DD5A" w14:textId="77777777" w:rsidR="00224964" w:rsidRDefault="00224964" w:rsidP="1D918EB7">
      <w:pPr>
        <w:tabs>
          <w:tab w:val="clear" w:pos="720"/>
          <w:tab w:val="clear" w:pos="1440"/>
          <w:tab w:val="clear" w:pos="2160"/>
          <w:tab w:val="clear" w:pos="2880"/>
          <w:tab w:val="clear" w:pos="4680"/>
          <w:tab w:val="clear" w:pos="5400"/>
          <w:tab w:val="clear" w:pos="9000"/>
        </w:tabs>
        <w:spacing w:line="240" w:lineRule="auto"/>
        <w:jc w:val="left"/>
        <w:rPr>
          <w:b/>
          <w:bCs/>
        </w:rPr>
      </w:pPr>
      <w:r w:rsidRPr="1D918EB7">
        <w:rPr>
          <w:b/>
          <w:bCs/>
        </w:rPr>
        <w:br w:type="page"/>
      </w:r>
      <w:r w:rsidRPr="1D918EB7">
        <w:rPr>
          <w:b/>
          <w:bCs/>
        </w:rPr>
        <w:lastRenderedPageBreak/>
        <w:t>ANNEX A</w:t>
      </w:r>
    </w:p>
    <w:p w14:paraId="0D2C8EAE" w14:textId="77777777" w:rsidR="003E7996" w:rsidRDefault="003E7996" w:rsidP="1D918EB7">
      <w:pPr>
        <w:jc w:val="left"/>
        <w:rPr>
          <w:b/>
          <w:bCs/>
        </w:rPr>
      </w:pPr>
    </w:p>
    <w:p w14:paraId="016A598B" w14:textId="77777777" w:rsidR="00224964" w:rsidRDefault="00224964" w:rsidP="1D918EB7">
      <w:pPr>
        <w:jc w:val="left"/>
        <w:rPr>
          <w:b/>
          <w:bCs/>
        </w:rPr>
      </w:pPr>
      <w:r w:rsidRPr="1D918EB7">
        <w:rPr>
          <w:b/>
          <w:bCs/>
        </w:rPr>
        <w:t xml:space="preserve">Membership of </w:t>
      </w:r>
      <w:r w:rsidR="00117975" w:rsidRPr="1D918EB7">
        <w:rPr>
          <w:b/>
          <w:bCs/>
        </w:rPr>
        <w:t xml:space="preserve">SDS </w:t>
      </w:r>
      <w:r w:rsidR="00A700BB" w:rsidRPr="1D918EB7">
        <w:rPr>
          <w:b/>
          <w:bCs/>
        </w:rPr>
        <w:t>National Collaboration</w:t>
      </w:r>
    </w:p>
    <w:p w14:paraId="67F9E30A" w14:textId="77777777" w:rsidR="00224964" w:rsidRDefault="00224964" w:rsidP="1D918EB7">
      <w:pPr>
        <w:jc w:val="left"/>
        <w:rPr>
          <w:b/>
          <w:bCs/>
        </w:rPr>
      </w:pPr>
    </w:p>
    <w:p w14:paraId="7887E3A7" w14:textId="77777777" w:rsidR="00042427" w:rsidRDefault="785C10ED" w:rsidP="1D918EB7">
      <w:pPr>
        <w:jc w:val="left"/>
      </w:pPr>
      <w:r w:rsidRPr="1D918EB7">
        <w:t xml:space="preserve">The membership of the </w:t>
      </w:r>
      <w:r w:rsidR="11FCA7B5" w:rsidRPr="1D918EB7">
        <w:t xml:space="preserve">SDS </w:t>
      </w:r>
      <w:r w:rsidR="37B504D2" w:rsidRPr="1D918EB7">
        <w:t>National Collaboration</w:t>
      </w:r>
      <w:r w:rsidRPr="1D918EB7">
        <w:t xml:space="preserve"> </w:t>
      </w:r>
      <w:r w:rsidR="00254373" w:rsidRPr="1D918EB7">
        <w:t>includes</w:t>
      </w:r>
      <w:r w:rsidR="53DED28C" w:rsidRPr="1D918EB7">
        <w:t xml:space="preserve"> all </w:t>
      </w:r>
      <w:r w:rsidR="42B9491E" w:rsidRPr="1D918EB7">
        <w:t xml:space="preserve">national stakeholders undertaking improvement activity in relation to SDS. Membership </w:t>
      </w:r>
      <w:r w:rsidRPr="1D918EB7">
        <w:t>is as follows</w:t>
      </w:r>
      <w:r w:rsidR="71491670" w:rsidRPr="1D918EB7">
        <w:t>:</w:t>
      </w:r>
    </w:p>
    <w:p w14:paraId="10356DFD" w14:textId="77777777" w:rsidR="00BB23C4" w:rsidRDefault="00BB23C4" w:rsidP="1D918EB7">
      <w:pPr>
        <w:jc w:val="left"/>
      </w:pPr>
    </w:p>
    <w:p w14:paraId="6CC9412C" w14:textId="77777777" w:rsidR="561B9419" w:rsidRDefault="00BB23C4" w:rsidP="1D918EB7">
      <w:pPr>
        <w:jc w:val="left"/>
      </w:pPr>
      <w:r w:rsidRPr="1D918EB7">
        <w:t>TO BE DETE</w:t>
      </w:r>
      <w:r w:rsidR="00970A8B" w:rsidRPr="1D918EB7">
        <w:t>RMINED</w:t>
      </w:r>
    </w:p>
    <w:p w14:paraId="73B375A8" w14:textId="5841E711" w:rsidR="00046DE2" w:rsidRPr="0027076D" w:rsidRDefault="0027076D" w:rsidP="1D918EB7">
      <w:pPr>
        <w:jc w:val="left"/>
      </w:pPr>
      <w:r w:rsidRPr="1D918EB7">
        <w:t xml:space="preserve"> </w:t>
      </w:r>
    </w:p>
    <w:sectPr w:rsidR="00046DE2" w:rsidRPr="0027076D" w:rsidSect="00630BEA">
      <w:headerReference w:type="default" r:id="rId12"/>
      <w:footerReference w:type="default" r:id="rId13"/>
      <w:pgSz w:w="11906" w:h="16838" w:code="9"/>
      <w:pgMar w:top="1440" w:right="1440" w:bottom="1440" w:left="1440" w:header="720" w:footer="72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CF41E8" w14:textId="77777777" w:rsidR="00E46064" w:rsidRDefault="00E46064">
      <w:pPr>
        <w:spacing w:line="240" w:lineRule="auto"/>
      </w:pPr>
      <w:r>
        <w:separator/>
      </w:r>
    </w:p>
  </w:endnote>
  <w:endnote w:type="continuationSeparator" w:id="0">
    <w:p w14:paraId="237CB87D" w14:textId="77777777" w:rsidR="00E46064" w:rsidRDefault="00E46064">
      <w:pPr>
        <w:spacing w:line="240" w:lineRule="auto"/>
      </w:pPr>
      <w:r>
        <w:continuationSeparator/>
      </w:r>
    </w:p>
  </w:endnote>
  <w:endnote w:type="continuationNotice" w:id="1">
    <w:p w14:paraId="5AC32C57" w14:textId="77777777" w:rsidR="00E46064" w:rsidRDefault="00E46064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4176638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9E740B0" w14:textId="77777777" w:rsidR="00EF7EFA" w:rsidRDefault="00EF7EFA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B573F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57A96518" w14:textId="77777777" w:rsidR="00224964" w:rsidRPr="0067486A" w:rsidRDefault="00224964" w:rsidP="0067486A">
    <w:pPr>
      <w:pStyle w:val="Footer"/>
      <w:tabs>
        <w:tab w:val="clear" w:pos="4153"/>
        <w:tab w:val="clear" w:pos="8306"/>
        <w:tab w:val="center" w:pos="4500"/>
        <w:tab w:val="right" w:pos="9000"/>
      </w:tabs>
      <w:jc w:val="left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0139DD" w14:textId="77777777" w:rsidR="00E46064" w:rsidRDefault="00E46064">
      <w:pPr>
        <w:spacing w:line="240" w:lineRule="auto"/>
      </w:pPr>
      <w:r>
        <w:separator/>
      </w:r>
    </w:p>
  </w:footnote>
  <w:footnote w:type="continuationSeparator" w:id="0">
    <w:p w14:paraId="24AB4CCD" w14:textId="77777777" w:rsidR="00E46064" w:rsidRDefault="00E46064">
      <w:pPr>
        <w:spacing w:line="240" w:lineRule="auto"/>
      </w:pPr>
      <w:r>
        <w:continuationSeparator/>
      </w:r>
    </w:p>
  </w:footnote>
  <w:footnote w:type="continuationNotice" w:id="1">
    <w:p w14:paraId="655C19F1" w14:textId="77777777" w:rsidR="00E46064" w:rsidRDefault="00E46064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01D002" w14:textId="12F0C6E4" w:rsidR="005C6DCE" w:rsidRDefault="007C6968">
    <w:pPr>
      <w:pStyle w:val="Header"/>
    </w:pPr>
    <w:sdt>
      <w:sdtPr>
        <w:id w:val="-1352565703"/>
        <w:docPartObj>
          <w:docPartGallery w:val="Watermarks"/>
          <w:docPartUnique/>
        </w:docPartObj>
      </w:sdtPr>
      <w:sdtEndPr/>
      <w:sdtContent>
        <w:r>
          <w:rPr>
            <w:noProof/>
          </w:rPr>
        </w:r>
        <w:r w:rsidR="007C6968">
          <w:rPr>
            <w:noProof/>
          </w:rPr>
          <w:pict w14:anchorId="2D05306B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1025" type="#_x0000_t136" alt="" style="position:absolute;left:0;text-align:left;margin-left:0;margin-top:0;width:412.4pt;height:247.45pt;rotation:315;z-index:-251658752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sdtContent>
    </w:sdt>
  </w:p>
  <w:p w14:paraId="1395B6B8" w14:textId="77777777" w:rsidR="00224964" w:rsidRPr="0067486A" w:rsidRDefault="00224964" w:rsidP="00E542D9">
    <w:pPr>
      <w:pStyle w:val="Header"/>
      <w:tabs>
        <w:tab w:val="clear" w:pos="4153"/>
        <w:tab w:val="clear" w:pos="8306"/>
        <w:tab w:val="center" w:pos="4500"/>
        <w:tab w:val="right" w:pos="9000"/>
      </w:tabs>
      <w:jc w:val="center"/>
      <w:rPr>
        <w:sz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B"/>
    <w:multiLevelType w:val="multilevel"/>
    <w:tmpl w:val="FFFFFFFF"/>
    <w:lvl w:ilvl="0">
      <w:start w:val="1"/>
      <w:numFmt w:val="decimal"/>
      <w:pStyle w:val="Heading1"/>
      <w:lvlText w:val="%1."/>
      <w:legacy w:legacy="1" w:legacySpace="288" w:legacyIndent="720"/>
      <w:lvlJc w:val="left"/>
    </w:lvl>
    <w:lvl w:ilvl="1">
      <w:start w:val="1"/>
      <w:numFmt w:val="decimal"/>
      <w:pStyle w:val="Heading2"/>
      <w:lvlText w:val="%1.%2"/>
      <w:legacy w:legacy="1" w:legacySpace="284" w:legacyIndent="720"/>
      <w:lvlJc w:val="left"/>
    </w:lvl>
    <w:lvl w:ilvl="2">
      <w:start w:val="1"/>
      <w:numFmt w:val="decimal"/>
      <w:pStyle w:val="Heading3"/>
      <w:lvlText w:val="%1.%2.%3"/>
      <w:legacy w:legacy="1" w:legacySpace="284" w:legacyIndent="720"/>
      <w:lvlJc w:val="left"/>
    </w:lvl>
    <w:lvl w:ilvl="3">
      <w:start w:val="1"/>
      <w:numFmt w:val="decimal"/>
      <w:lvlText w:val="%1.%2.%3.%4"/>
      <w:legacy w:legacy="1" w:legacySpace="144" w:legacyIndent="0"/>
      <w:lvlJc w:val="left"/>
    </w:lvl>
    <w:lvl w:ilvl="4">
      <w:start w:val="1"/>
      <w:numFmt w:val="decimal"/>
      <w:lvlText w:val="%1.%2.%3.%4.%5"/>
      <w:legacy w:legacy="1" w:legacySpace="144" w:legacyIndent="0"/>
      <w:lvlJc w:val="left"/>
    </w:lvl>
    <w:lvl w:ilvl="5">
      <w:start w:val="1"/>
      <w:numFmt w:val="decimal"/>
      <w:lvlText w:val="%1.%2.%3.%4.%5.%6"/>
      <w:legacy w:legacy="1" w:legacySpace="144" w:legacyIndent="0"/>
      <w:lvlJc w:val="left"/>
    </w:lvl>
    <w:lvl w:ilvl="6">
      <w:start w:val="1"/>
      <w:numFmt w:val="decimal"/>
      <w:lvlText w:val="%1.%2.%3.%4.%5.%6.%7"/>
      <w:legacy w:legacy="1" w:legacySpace="144" w:legacyIndent="0"/>
      <w:lvlJc w:val="left"/>
    </w:lvl>
    <w:lvl w:ilvl="7">
      <w:start w:val="1"/>
      <w:numFmt w:val="decimal"/>
      <w:lvlText w:val="%1.%2.%3.%4.%5.%6.%7.%8"/>
      <w:legacy w:legacy="1" w:legacySpace="144" w:legacyIndent="0"/>
      <w:lvlJc w:val="left"/>
    </w:lvl>
    <w:lvl w:ilvl="8">
      <w:start w:val="1"/>
      <w:numFmt w:val="decimal"/>
      <w:lvlText w:val="%1.%2.%3.%4.%5.%6.%7.%8.%9"/>
      <w:legacy w:legacy="1" w:legacySpace="144" w:legacyIndent="0"/>
      <w:lvlJc w:val="left"/>
    </w:lvl>
  </w:abstractNum>
  <w:abstractNum w:abstractNumId="1" w15:restartNumberingAfterBreak="0">
    <w:nsid w:val="24FD462A"/>
    <w:multiLevelType w:val="hybridMultilevel"/>
    <w:tmpl w:val="FC7E17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C821F6"/>
    <w:multiLevelType w:val="hybridMultilevel"/>
    <w:tmpl w:val="245C373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79F493F"/>
    <w:multiLevelType w:val="hybridMultilevel"/>
    <w:tmpl w:val="2954D6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A2D4D09"/>
    <w:multiLevelType w:val="hybridMultilevel"/>
    <w:tmpl w:val="4C0CB87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AF23C6F"/>
    <w:multiLevelType w:val="hybridMultilevel"/>
    <w:tmpl w:val="47AC256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CD44918"/>
    <w:multiLevelType w:val="hybridMultilevel"/>
    <w:tmpl w:val="D3B8EF2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44C329C7"/>
    <w:multiLevelType w:val="hybridMultilevel"/>
    <w:tmpl w:val="D31C7D4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D4F2406"/>
    <w:multiLevelType w:val="hybridMultilevel"/>
    <w:tmpl w:val="52B452C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51447723"/>
    <w:multiLevelType w:val="hybridMultilevel"/>
    <w:tmpl w:val="9EB4054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52D91A1B"/>
    <w:multiLevelType w:val="hybridMultilevel"/>
    <w:tmpl w:val="6428E3FE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5887086C"/>
    <w:multiLevelType w:val="hybridMultilevel"/>
    <w:tmpl w:val="897247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5B9954B8"/>
    <w:multiLevelType w:val="hybridMultilevel"/>
    <w:tmpl w:val="030648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C2662EC"/>
    <w:multiLevelType w:val="hybridMultilevel"/>
    <w:tmpl w:val="6E4A98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2313E81"/>
    <w:multiLevelType w:val="hybridMultilevel"/>
    <w:tmpl w:val="56B6E6D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62743CC7"/>
    <w:multiLevelType w:val="hybridMultilevel"/>
    <w:tmpl w:val="E12ACC54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652C1161"/>
    <w:multiLevelType w:val="singleLevel"/>
    <w:tmpl w:val="8946CF6E"/>
    <w:lvl w:ilvl="0">
      <w:start w:val="1"/>
      <w:numFmt w:val="bullet"/>
      <w:pStyle w:val="Bulletted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7" w15:restartNumberingAfterBreak="0">
    <w:nsid w:val="67475A5D"/>
    <w:multiLevelType w:val="multilevel"/>
    <w:tmpl w:val="BFD84B3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9" w:hanging="369"/>
      </w:pPr>
      <w:rPr>
        <w:rFonts w:hint="default"/>
        <w:sz w:val="22"/>
        <w:szCs w:val="22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8" w15:restartNumberingAfterBreak="0">
    <w:nsid w:val="6BCF428F"/>
    <w:multiLevelType w:val="hybridMultilevel"/>
    <w:tmpl w:val="F2762D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E0B7E43"/>
    <w:multiLevelType w:val="hybridMultilevel"/>
    <w:tmpl w:val="2468FC6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72C82B75"/>
    <w:multiLevelType w:val="hybridMultilevel"/>
    <w:tmpl w:val="B91E5A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5F64296"/>
    <w:multiLevelType w:val="hybridMultilevel"/>
    <w:tmpl w:val="90A21E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B7762D1"/>
    <w:multiLevelType w:val="hybridMultilevel"/>
    <w:tmpl w:val="814A82F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38209295">
    <w:abstractNumId w:val="16"/>
  </w:num>
  <w:num w:numId="2" w16cid:durableId="445124899">
    <w:abstractNumId w:val="0"/>
  </w:num>
  <w:num w:numId="3" w16cid:durableId="287008191">
    <w:abstractNumId w:val="0"/>
  </w:num>
  <w:num w:numId="4" w16cid:durableId="707484570">
    <w:abstractNumId w:val="0"/>
  </w:num>
  <w:num w:numId="5" w16cid:durableId="1929726501">
    <w:abstractNumId w:val="14"/>
  </w:num>
  <w:num w:numId="6" w16cid:durableId="280036319">
    <w:abstractNumId w:val="7"/>
  </w:num>
  <w:num w:numId="7" w16cid:durableId="1380863206">
    <w:abstractNumId w:val="4"/>
  </w:num>
  <w:num w:numId="8" w16cid:durableId="1316910591">
    <w:abstractNumId w:val="2"/>
  </w:num>
  <w:num w:numId="9" w16cid:durableId="1563519335">
    <w:abstractNumId w:val="5"/>
  </w:num>
  <w:num w:numId="10" w16cid:durableId="685332031">
    <w:abstractNumId w:val="9"/>
  </w:num>
  <w:num w:numId="11" w16cid:durableId="1969235231">
    <w:abstractNumId w:val="19"/>
  </w:num>
  <w:num w:numId="12" w16cid:durableId="1187794633">
    <w:abstractNumId w:val="6"/>
  </w:num>
  <w:num w:numId="13" w16cid:durableId="1052267080">
    <w:abstractNumId w:val="8"/>
  </w:num>
  <w:num w:numId="14" w16cid:durableId="927037190">
    <w:abstractNumId w:val="18"/>
  </w:num>
  <w:num w:numId="15" w16cid:durableId="149759091">
    <w:abstractNumId w:val="1"/>
  </w:num>
  <w:num w:numId="16" w16cid:durableId="767850799">
    <w:abstractNumId w:val="3"/>
  </w:num>
  <w:num w:numId="17" w16cid:durableId="376469654">
    <w:abstractNumId w:val="12"/>
  </w:num>
  <w:num w:numId="18" w16cid:durableId="1271164547">
    <w:abstractNumId w:val="10"/>
  </w:num>
  <w:num w:numId="19" w16cid:durableId="1799375675">
    <w:abstractNumId w:val="11"/>
  </w:num>
  <w:num w:numId="20" w16cid:durableId="1910311688">
    <w:abstractNumId w:val="21"/>
  </w:num>
  <w:num w:numId="21" w16cid:durableId="686448940">
    <w:abstractNumId w:val="15"/>
  </w:num>
  <w:num w:numId="22" w16cid:durableId="276520826">
    <w:abstractNumId w:val="13"/>
  </w:num>
  <w:num w:numId="23" w16cid:durableId="118569206">
    <w:abstractNumId w:val="20"/>
  </w:num>
  <w:num w:numId="24" w16cid:durableId="879439010">
    <w:abstractNumId w:val="22"/>
  </w:num>
  <w:num w:numId="25" w16cid:durableId="813181197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8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UwMjOxsDQ3NbM0NLBQ0lEKTi0uzszPAykwrAUAEBmSUywAAAA="/>
  </w:docVars>
  <w:rsids>
    <w:rsidRoot w:val="007568EC"/>
    <w:rsid w:val="00004AB8"/>
    <w:rsid w:val="00007980"/>
    <w:rsid w:val="00011090"/>
    <w:rsid w:val="00022505"/>
    <w:rsid w:val="00026C5B"/>
    <w:rsid w:val="000330A6"/>
    <w:rsid w:val="0003562D"/>
    <w:rsid w:val="00035D94"/>
    <w:rsid w:val="00042427"/>
    <w:rsid w:val="00044CE2"/>
    <w:rsid w:val="00046DE2"/>
    <w:rsid w:val="00050300"/>
    <w:rsid w:val="00052EDE"/>
    <w:rsid w:val="00057962"/>
    <w:rsid w:val="00065E71"/>
    <w:rsid w:val="00067A7D"/>
    <w:rsid w:val="0007445C"/>
    <w:rsid w:val="000820E2"/>
    <w:rsid w:val="000916AB"/>
    <w:rsid w:val="00091F78"/>
    <w:rsid w:val="000A1589"/>
    <w:rsid w:val="000A1DB5"/>
    <w:rsid w:val="000B29A2"/>
    <w:rsid w:val="000C1247"/>
    <w:rsid w:val="000D0141"/>
    <w:rsid w:val="000D3592"/>
    <w:rsid w:val="000E6EFA"/>
    <w:rsid w:val="000E7B1C"/>
    <w:rsid w:val="000F2E51"/>
    <w:rsid w:val="000F5896"/>
    <w:rsid w:val="000F5D0C"/>
    <w:rsid w:val="00100021"/>
    <w:rsid w:val="0010553B"/>
    <w:rsid w:val="001078B7"/>
    <w:rsid w:val="00117975"/>
    <w:rsid w:val="00122FC2"/>
    <w:rsid w:val="001267F7"/>
    <w:rsid w:val="00126F90"/>
    <w:rsid w:val="00127AEC"/>
    <w:rsid w:val="00130AC7"/>
    <w:rsid w:val="0014339D"/>
    <w:rsid w:val="00143FF1"/>
    <w:rsid w:val="00145097"/>
    <w:rsid w:val="00157346"/>
    <w:rsid w:val="001637E5"/>
    <w:rsid w:val="00163E4D"/>
    <w:rsid w:val="00180016"/>
    <w:rsid w:val="00192DC7"/>
    <w:rsid w:val="00193399"/>
    <w:rsid w:val="00196092"/>
    <w:rsid w:val="0019630E"/>
    <w:rsid w:val="001A5540"/>
    <w:rsid w:val="001C1648"/>
    <w:rsid w:val="001D58C1"/>
    <w:rsid w:val="0021069F"/>
    <w:rsid w:val="002133FF"/>
    <w:rsid w:val="00224557"/>
    <w:rsid w:val="00224964"/>
    <w:rsid w:val="00225D5E"/>
    <w:rsid w:val="00230A43"/>
    <w:rsid w:val="00243D14"/>
    <w:rsid w:val="00246C67"/>
    <w:rsid w:val="00250E26"/>
    <w:rsid w:val="00254373"/>
    <w:rsid w:val="00261111"/>
    <w:rsid w:val="00265006"/>
    <w:rsid w:val="002657DC"/>
    <w:rsid w:val="0027076D"/>
    <w:rsid w:val="0027215F"/>
    <w:rsid w:val="002728A0"/>
    <w:rsid w:val="002909F7"/>
    <w:rsid w:val="0029535E"/>
    <w:rsid w:val="002A54D8"/>
    <w:rsid w:val="002B191C"/>
    <w:rsid w:val="002B7DA4"/>
    <w:rsid w:val="002F3688"/>
    <w:rsid w:val="00327E46"/>
    <w:rsid w:val="00355D75"/>
    <w:rsid w:val="00360A3D"/>
    <w:rsid w:val="0036186D"/>
    <w:rsid w:val="003625DA"/>
    <w:rsid w:val="0036390D"/>
    <w:rsid w:val="00365A8F"/>
    <w:rsid w:val="00395AF7"/>
    <w:rsid w:val="003A5AE4"/>
    <w:rsid w:val="003B7024"/>
    <w:rsid w:val="003C323E"/>
    <w:rsid w:val="003C5B88"/>
    <w:rsid w:val="003D424A"/>
    <w:rsid w:val="003E0226"/>
    <w:rsid w:val="003E7996"/>
    <w:rsid w:val="003F2479"/>
    <w:rsid w:val="00402F80"/>
    <w:rsid w:val="00411FC4"/>
    <w:rsid w:val="00413A7F"/>
    <w:rsid w:val="0042088C"/>
    <w:rsid w:val="004260C7"/>
    <w:rsid w:val="0044694E"/>
    <w:rsid w:val="00446A7D"/>
    <w:rsid w:val="004709A1"/>
    <w:rsid w:val="0047504E"/>
    <w:rsid w:val="004761E0"/>
    <w:rsid w:val="00481020"/>
    <w:rsid w:val="00481377"/>
    <w:rsid w:val="0049238A"/>
    <w:rsid w:val="00494DC3"/>
    <w:rsid w:val="004B5549"/>
    <w:rsid w:val="004E4223"/>
    <w:rsid w:val="004E6FF0"/>
    <w:rsid w:val="004F282B"/>
    <w:rsid w:val="004F4589"/>
    <w:rsid w:val="0051043A"/>
    <w:rsid w:val="00525593"/>
    <w:rsid w:val="00526BA2"/>
    <w:rsid w:val="00576AE9"/>
    <w:rsid w:val="005A07E0"/>
    <w:rsid w:val="005A76BF"/>
    <w:rsid w:val="005B7281"/>
    <w:rsid w:val="005C6DCE"/>
    <w:rsid w:val="005C73D0"/>
    <w:rsid w:val="005D0057"/>
    <w:rsid w:val="005D190F"/>
    <w:rsid w:val="005D231E"/>
    <w:rsid w:val="005D313C"/>
    <w:rsid w:val="005D7879"/>
    <w:rsid w:val="005E1EA2"/>
    <w:rsid w:val="00611451"/>
    <w:rsid w:val="00613AC4"/>
    <w:rsid w:val="006248F6"/>
    <w:rsid w:val="00630BEA"/>
    <w:rsid w:val="006446B5"/>
    <w:rsid w:val="00645AF2"/>
    <w:rsid w:val="00670F0E"/>
    <w:rsid w:val="0067486A"/>
    <w:rsid w:val="00675831"/>
    <w:rsid w:val="006833F2"/>
    <w:rsid w:val="006B0417"/>
    <w:rsid w:val="006C282A"/>
    <w:rsid w:val="006C5646"/>
    <w:rsid w:val="006C76A6"/>
    <w:rsid w:val="006D26F7"/>
    <w:rsid w:val="006D28C4"/>
    <w:rsid w:val="006E185F"/>
    <w:rsid w:val="00705A6C"/>
    <w:rsid w:val="00706F7A"/>
    <w:rsid w:val="00746C33"/>
    <w:rsid w:val="007471F8"/>
    <w:rsid w:val="007568EC"/>
    <w:rsid w:val="00761C06"/>
    <w:rsid w:val="00763E88"/>
    <w:rsid w:val="00764BBE"/>
    <w:rsid w:val="007742E4"/>
    <w:rsid w:val="0077581A"/>
    <w:rsid w:val="007758B8"/>
    <w:rsid w:val="00786551"/>
    <w:rsid w:val="00787E1E"/>
    <w:rsid w:val="00790B4C"/>
    <w:rsid w:val="00795DFD"/>
    <w:rsid w:val="007A4835"/>
    <w:rsid w:val="007B14C4"/>
    <w:rsid w:val="007B3535"/>
    <w:rsid w:val="007B6668"/>
    <w:rsid w:val="007C48B8"/>
    <w:rsid w:val="007C6968"/>
    <w:rsid w:val="007D0358"/>
    <w:rsid w:val="007D48FF"/>
    <w:rsid w:val="007D75D1"/>
    <w:rsid w:val="007E5A8F"/>
    <w:rsid w:val="007F0A82"/>
    <w:rsid w:val="007F3D13"/>
    <w:rsid w:val="007F6EC7"/>
    <w:rsid w:val="00804A7E"/>
    <w:rsid w:val="008129BE"/>
    <w:rsid w:val="00815C6D"/>
    <w:rsid w:val="00830888"/>
    <w:rsid w:val="008348E3"/>
    <w:rsid w:val="0084499D"/>
    <w:rsid w:val="00862AE7"/>
    <w:rsid w:val="00863203"/>
    <w:rsid w:val="00865BC2"/>
    <w:rsid w:val="0087001F"/>
    <w:rsid w:val="00873061"/>
    <w:rsid w:val="00873232"/>
    <w:rsid w:val="00881804"/>
    <w:rsid w:val="00890502"/>
    <w:rsid w:val="00893A67"/>
    <w:rsid w:val="008A26B6"/>
    <w:rsid w:val="008B573F"/>
    <w:rsid w:val="008B7DBB"/>
    <w:rsid w:val="008C1A2F"/>
    <w:rsid w:val="008C2886"/>
    <w:rsid w:val="008D10C3"/>
    <w:rsid w:val="008D4709"/>
    <w:rsid w:val="008D6CFC"/>
    <w:rsid w:val="008E20FF"/>
    <w:rsid w:val="008F1497"/>
    <w:rsid w:val="008F1CEF"/>
    <w:rsid w:val="008F68EC"/>
    <w:rsid w:val="00903113"/>
    <w:rsid w:val="00942F9E"/>
    <w:rsid w:val="00946119"/>
    <w:rsid w:val="00952710"/>
    <w:rsid w:val="0095331A"/>
    <w:rsid w:val="009565ED"/>
    <w:rsid w:val="009668A2"/>
    <w:rsid w:val="00970A8B"/>
    <w:rsid w:val="0097319E"/>
    <w:rsid w:val="00973338"/>
    <w:rsid w:val="00973E47"/>
    <w:rsid w:val="009769A5"/>
    <w:rsid w:val="00980CCC"/>
    <w:rsid w:val="00987532"/>
    <w:rsid w:val="009A285D"/>
    <w:rsid w:val="009A4DEB"/>
    <w:rsid w:val="009A5A34"/>
    <w:rsid w:val="009B03D5"/>
    <w:rsid w:val="009B3625"/>
    <w:rsid w:val="009B4CC9"/>
    <w:rsid w:val="009C07D4"/>
    <w:rsid w:val="009D47D8"/>
    <w:rsid w:val="009D7438"/>
    <w:rsid w:val="009E3B45"/>
    <w:rsid w:val="009E53A6"/>
    <w:rsid w:val="009E5A6B"/>
    <w:rsid w:val="009E7C59"/>
    <w:rsid w:val="009F2504"/>
    <w:rsid w:val="009F3CC1"/>
    <w:rsid w:val="009F71B8"/>
    <w:rsid w:val="009F7B18"/>
    <w:rsid w:val="00A039A8"/>
    <w:rsid w:val="00A04277"/>
    <w:rsid w:val="00A0435D"/>
    <w:rsid w:val="00A07746"/>
    <w:rsid w:val="00A10181"/>
    <w:rsid w:val="00A17519"/>
    <w:rsid w:val="00A32FAC"/>
    <w:rsid w:val="00A34CE8"/>
    <w:rsid w:val="00A414E0"/>
    <w:rsid w:val="00A517F2"/>
    <w:rsid w:val="00A56EBA"/>
    <w:rsid w:val="00A57D47"/>
    <w:rsid w:val="00A610A0"/>
    <w:rsid w:val="00A616BE"/>
    <w:rsid w:val="00A64217"/>
    <w:rsid w:val="00A700BB"/>
    <w:rsid w:val="00A737D6"/>
    <w:rsid w:val="00A8038B"/>
    <w:rsid w:val="00A90A53"/>
    <w:rsid w:val="00A9231B"/>
    <w:rsid w:val="00A95E57"/>
    <w:rsid w:val="00AA63C2"/>
    <w:rsid w:val="00AB2D14"/>
    <w:rsid w:val="00AB54FF"/>
    <w:rsid w:val="00AC310B"/>
    <w:rsid w:val="00AC7590"/>
    <w:rsid w:val="00AE01CB"/>
    <w:rsid w:val="00AE0FAA"/>
    <w:rsid w:val="00AE37BD"/>
    <w:rsid w:val="00AE38B4"/>
    <w:rsid w:val="00AE48D2"/>
    <w:rsid w:val="00AE54FE"/>
    <w:rsid w:val="00AE67C2"/>
    <w:rsid w:val="00AF6190"/>
    <w:rsid w:val="00AF7523"/>
    <w:rsid w:val="00B114DA"/>
    <w:rsid w:val="00B14B9A"/>
    <w:rsid w:val="00B16C53"/>
    <w:rsid w:val="00B21C95"/>
    <w:rsid w:val="00B23B72"/>
    <w:rsid w:val="00B35AB4"/>
    <w:rsid w:val="00B75B34"/>
    <w:rsid w:val="00B809DE"/>
    <w:rsid w:val="00B87E9D"/>
    <w:rsid w:val="00B903B1"/>
    <w:rsid w:val="00B974D0"/>
    <w:rsid w:val="00BA08BF"/>
    <w:rsid w:val="00BB23C4"/>
    <w:rsid w:val="00BC29DE"/>
    <w:rsid w:val="00BC2CB9"/>
    <w:rsid w:val="00BC75D5"/>
    <w:rsid w:val="00BD73F8"/>
    <w:rsid w:val="00BD7A91"/>
    <w:rsid w:val="00BF464E"/>
    <w:rsid w:val="00C04F1F"/>
    <w:rsid w:val="00C164F5"/>
    <w:rsid w:val="00C20AB9"/>
    <w:rsid w:val="00C22486"/>
    <w:rsid w:val="00C32959"/>
    <w:rsid w:val="00C420D6"/>
    <w:rsid w:val="00C423F0"/>
    <w:rsid w:val="00C425D7"/>
    <w:rsid w:val="00C61060"/>
    <w:rsid w:val="00C837C2"/>
    <w:rsid w:val="00C86FBA"/>
    <w:rsid w:val="00CA5BE0"/>
    <w:rsid w:val="00CC381E"/>
    <w:rsid w:val="00CC3C9F"/>
    <w:rsid w:val="00CE0565"/>
    <w:rsid w:val="00CF0034"/>
    <w:rsid w:val="00CF3517"/>
    <w:rsid w:val="00CF52FE"/>
    <w:rsid w:val="00D060FA"/>
    <w:rsid w:val="00D24079"/>
    <w:rsid w:val="00D34362"/>
    <w:rsid w:val="00D352BB"/>
    <w:rsid w:val="00D42917"/>
    <w:rsid w:val="00D4422C"/>
    <w:rsid w:val="00D44EFC"/>
    <w:rsid w:val="00D64F3F"/>
    <w:rsid w:val="00D7121A"/>
    <w:rsid w:val="00D722DF"/>
    <w:rsid w:val="00D746FF"/>
    <w:rsid w:val="00D75BE0"/>
    <w:rsid w:val="00D76F74"/>
    <w:rsid w:val="00D8757A"/>
    <w:rsid w:val="00D90B7A"/>
    <w:rsid w:val="00D95392"/>
    <w:rsid w:val="00DB7C8E"/>
    <w:rsid w:val="00DD2CC2"/>
    <w:rsid w:val="00DE4F0B"/>
    <w:rsid w:val="00DE52BF"/>
    <w:rsid w:val="00DF0A49"/>
    <w:rsid w:val="00DF1192"/>
    <w:rsid w:val="00E3599D"/>
    <w:rsid w:val="00E36759"/>
    <w:rsid w:val="00E46064"/>
    <w:rsid w:val="00E542D9"/>
    <w:rsid w:val="00E57881"/>
    <w:rsid w:val="00E77AD3"/>
    <w:rsid w:val="00E80431"/>
    <w:rsid w:val="00EA279D"/>
    <w:rsid w:val="00EA32F9"/>
    <w:rsid w:val="00EA51A0"/>
    <w:rsid w:val="00EB23AD"/>
    <w:rsid w:val="00ED08DD"/>
    <w:rsid w:val="00EF7EFA"/>
    <w:rsid w:val="00F03DDF"/>
    <w:rsid w:val="00F269AF"/>
    <w:rsid w:val="00F441E9"/>
    <w:rsid w:val="00F54D9C"/>
    <w:rsid w:val="00F63E98"/>
    <w:rsid w:val="00F720D6"/>
    <w:rsid w:val="00F92CE8"/>
    <w:rsid w:val="00FC23F7"/>
    <w:rsid w:val="00FE4CCC"/>
    <w:rsid w:val="00FF11DE"/>
    <w:rsid w:val="00FF36A5"/>
    <w:rsid w:val="00FF647C"/>
    <w:rsid w:val="03FF2944"/>
    <w:rsid w:val="0416F7FC"/>
    <w:rsid w:val="0473414E"/>
    <w:rsid w:val="054A6D77"/>
    <w:rsid w:val="064CF511"/>
    <w:rsid w:val="07485E7C"/>
    <w:rsid w:val="07DE98E9"/>
    <w:rsid w:val="08817F08"/>
    <w:rsid w:val="0A0E0519"/>
    <w:rsid w:val="0A55089C"/>
    <w:rsid w:val="0AD07E2A"/>
    <w:rsid w:val="0C7EC202"/>
    <w:rsid w:val="0C97B69B"/>
    <w:rsid w:val="0F4AC3D6"/>
    <w:rsid w:val="0F4B22C1"/>
    <w:rsid w:val="107D469D"/>
    <w:rsid w:val="10843804"/>
    <w:rsid w:val="11214945"/>
    <w:rsid w:val="11710990"/>
    <w:rsid w:val="11F5290D"/>
    <w:rsid w:val="11FCA7B5"/>
    <w:rsid w:val="1488EA62"/>
    <w:rsid w:val="14D15B74"/>
    <w:rsid w:val="1543E5E8"/>
    <w:rsid w:val="16447AB3"/>
    <w:rsid w:val="178218E9"/>
    <w:rsid w:val="1859B0E7"/>
    <w:rsid w:val="197C1B75"/>
    <w:rsid w:val="19AC2A92"/>
    <w:rsid w:val="1A25DC81"/>
    <w:rsid w:val="1A2C1669"/>
    <w:rsid w:val="1BC7E6CA"/>
    <w:rsid w:val="1D918EB7"/>
    <w:rsid w:val="1F5AFC63"/>
    <w:rsid w:val="20BF5FFC"/>
    <w:rsid w:val="23D2F8AF"/>
    <w:rsid w:val="2463E974"/>
    <w:rsid w:val="251F0B92"/>
    <w:rsid w:val="26C14C64"/>
    <w:rsid w:val="272F5741"/>
    <w:rsid w:val="28E6C370"/>
    <w:rsid w:val="29055F9E"/>
    <w:rsid w:val="29866813"/>
    <w:rsid w:val="2D8FF246"/>
    <w:rsid w:val="2F26A772"/>
    <w:rsid w:val="2FEA641A"/>
    <w:rsid w:val="30DC898D"/>
    <w:rsid w:val="32DB63D3"/>
    <w:rsid w:val="35B77A02"/>
    <w:rsid w:val="37B4B6C9"/>
    <w:rsid w:val="37B504D2"/>
    <w:rsid w:val="38393DFE"/>
    <w:rsid w:val="3B32F893"/>
    <w:rsid w:val="3B4F57B8"/>
    <w:rsid w:val="3BC3E958"/>
    <w:rsid w:val="3EF140A8"/>
    <w:rsid w:val="415C01A2"/>
    <w:rsid w:val="42B9491E"/>
    <w:rsid w:val="43085E48"/>
    <w:rsid w:val="4365B8A6"/>
    <w:rsid w:val="445B8C42"/>
    <w:rsid w:val="44C4FCB0"/>
    <w:rsid w:val="457D3740"/>
    <w:rsid w:val="45E7840E"/>
    <w:rsid w:val="46C160BF"/>
    <w:rsid w:val="482923BC"/>
    <w:rsid w:val="49881DD4"/>
    <w:rsid w:val="49E33B4F"/>
    <w:rsid w:val="4B1948E0"/>
    <w:rsid w:val="4C487B4E"/>
    <w:rsid w:val="4CF3088D"/>
    <w:rsid w:val="4DB463A9"/>
    <w:rsid w:val="4F41CDDF"/>
    <w:rsid w:val="4FCBABC6"/>
    <w:rsid w:val="5386BB6A"/>
    <w:rsid w:val="53970C9D"/>
    <w:rsid w:val="53DED28C"/>
    <w:rsid w:val="54EA0D8A"/>
    <w:rsid w:val="55243221"/>
    <w:rsid w:val="561B9419"/>
    <w:rsid w:val="568F6D97"/>
    <w:rsid w:val="576E5720"/>
    <w:rsid w:val="5A770C9B"/>
    <w:rsid w:val="5AF85E39"/>
    <w:rsid w:val="5BE9F964"/>
    <w:rsid w:val="5C41C843"/>
    <w:rsid w:val="5D1DA6FA"/>
    <w:rsid w:val="5DA70383"/>
    <w:rsid w:val="5EC6F9A6"/>
    <w:rsid w:val="5FA8A4F1"/>
    <w:rsid w:val="6112DBC3"/>
    <w:rsid w:val="622002ED"/>
    <w:rsid w:val="629DE504"/>
    <w:rsid w:val="6557A3AF"/>
    <w:rsid w:val="669F5600"/>
    <w:rsid w:val="69B3DF37"/>
    <w:rsid w:val="69F7428F"/>
    <w:rsid w:val="6AE182E1"/>
    <w:rsid w:val="6B7244E9"/>
    <w:rsid w:val="6BDF109A"/>
    <w:rsid w:val="6ECD5AE5"/>
    <w:rsid w:val="6F463FC2"/>
    <w:rsid w:val="70738D68"/>
    <w:rsid w:val="707D4E90"/>
    <w:rsid w:val="71491670"/>
    <w:rsid w:val="73922A26"/>
    <w:rsid w:val="76352E1B"/>
    <w:rsid w:val="76D968E9"/>
    <w:rsid w:val="784ACC8A"/>
    <w:rsid w:val="784B570C"/>
    <w:rsid w:val="785C10ED"/>
    <w:rsid w:val="79371040"/>
    <w:rsid w:val="7CB7A393"/>
    <w:rsid w:val="7CD081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504CE00"/>
  <w15:docId w15:val="{67EA6847-9F1A-48EF-8526-2A0839E4E9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Times New Roman" w:hAnsi="Arial" w:cs="Times New Roman"/>
        <w:sz w:val="24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B54FF"/>
    <w:pPr>
      <w:tabs>
        <w:tab w:val="left" w:pos="720"/>
        <w:tab w:val="left" w:pos="1440"/>
        <w:tab w:val="left" w:pos="2160"/>
        <w:tab w:val="left" w:pos="2880"/>
        <w:tab w:val="left" w:pos="4680"/>
        <w:tab w:val="left" w:pos="5400"/>
        <w:tab w:val="right" w:pos="9000"/>
      </w:tabs>
      <w:spacing w:line="240" w:lineRule="atLeast"/>
      <w:jc w:val="both"/>
    </w:pPr>
    <w:rPr>
      <w:lang w:eastAsia="en-US"/>
    </w:rPr>
  </w:style>
  <w:style w:type="paragraph" w:styleId="Heading1">
    <w:name w:val="heading 1"/>
    <w:aliases w:val="Outline1"/>
    <w:basedOn w:val="Normal"/>
    <w:next w:val="Normal"/>
    <w:qFormat/>
    <w:rsid w:val="00157346"/>
    <w:pPr>
      <w:numPr>
        <w:numId w:val="4"/>
      </w:numPr>
      <w:outlineLvl w:val="0"/>
    </w:pPr>
    <w:rPr>
      <w:kern w:val="24"/>
    </w:rPr>
  </w:style>
  <w:style w:type="paragraph" w:styleId="Heading2">
    <w:name w:val="heading 2"/>
    <w:aliases w:val="Outline2"/>
    <w:basedOn w:val="Normal"/>
    <w:next w:val="Normal"/>
    <w:qFormat/>
    <w:rsid w:val="00157346"/>
    <w:pPr>
      <w:numPr>
        <w:ilvl w:val="1"/>
        <w:numId w:val="4"/>
      </w:numPr>
      <w:ind w:left="720"/>
      <w:outlineLvl w:val="1"/>
    </w:pPr>
    <w:rPr>
      <w:kern w:val="24"/>
    </w:rPr>
  </w:style>
  <w:style w:type="paragraph" w:styleId="Heading3">
    <w:name w:val="heading 3"/>
    <w:aliases w:val="Outline3"/>
    <w:basedOn w:val="Normal"/>
    <w:next w:val="Normal"/>
    <w:qFormat/>
    <w:rsid w:val="00157346"/>
    <w:pPr>
      <w:numPr>
        <w:ilvl w:val="2"/>
        <w:numId w:val="4"/>
      </w:numPr>
      <w:tabs>
        <w:tab w:val="clear" w:pos="720"/>
      </w:tabs>
      <w:ind w:left="1440"/>
      <w:outlineLvl w:val="2"/>
    </w:pPr>
    <w:rPr>
      <w:kern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ulletted">
    <w:name w:val="Bulletted"/>
    <w:basedOn w:val="Normal"/>
    <w:next w:val="Normal"/>
    <w:rsid w:val="00952710"/>
    <w:pPr>
      <w:numPr>
        <w:numId w:val="1"/>
      </w:numPr>
      <w:tabs>
        <w:tab w:val="left" w:pos="360"/>
        <w:tab w:val="left" w:pos="1080"/>
        <w:tab w:val="left" w:pos="1800"/>
        <w:tab w:val="left" w:pos="3240"/>
      </w:tabs>
    </w:pPr>
  </w:style>
  <w:style w:type="paragraph" w:customStyle="1" w:styleId="Outline4">
    <w:name w:val="Outline4"/>
    <w:basedOn w:val="Normal"/>
    <w:next w:val="Normal"/>
    <w:rsid w:val="00AB54FF"/>
    <w:pPr>
      <w:ind w:left="2160"/>
    </w:pPr>
    <w:rPr>
      <w:kern w:val="24"/>
    </w:rPr>
  </w:style>
  <w:style w:type="paragraph" w:customStyle="1" w:styleId="Outline5">
    <w:name w:val="Outline5"/>
    <w:basedOn w:val="Normal"/>
    <w:next w:val="Normal"/>
    <w:rsid w:val="00AB54FF"/>
    <w:pPr>
      <w:ind w:left="720"/>
    </w:pPr>
    <w:rPr>
      <w:kern w:val="24"/>
    </w:rPr>
  </w:style>
  <w:style w:type="paragraph" w:customStyle="1" w:styleId="Outline6">
    <w:name w:val="Outline6"/>
    <w:basedOn w:val="Normal"/>
    <w:next w:val="Normal"/>
    <w:rsid w:val="00AB54FF"/>
    <w:pPr>
      <w:spacing w:after="240"/>
      <w:ind w:left="2160"/>
    </w:pPr>
    <w:rPr>
      <w:kern w:val="24"/>
    </w:rPr>
  </w:style>
  <w:style w:type="paragraph" w:customStyle="1" w:styleId="Outline7">
    <w:name w:val="Outline7"/>
    <w:basedOn w:val="Normal"/>
    <w:next w:val="Normal"/>
    <w:rsid w:val="00AB54FF"/>
    <w:pPr>
      <w:spacing w:after="240"/>
      <w:ind w:left="720"/>
    </w:pPr>
    <w:rPr>
      <w:kern w:val="24"/>
    </w:rPr>
  </w:style>
  <w:style w:type="paragraph" w:styleId="Header">
    <w:name w:val="header"/>
    <w:basedOn w:val="Normal"/>
    <w:link w:val="HeaderChar"/>
    <w:uiPriority w:val="99"/>
    <w:rsid w:val="0067486A"/>
    <w:pPr>
      <w:tabs>
        <w:tab w:val="clear" w:pos="720"/>
        <w:tab w:val="clear" w:pos="1440"/>
        <w:tab w:val="clear" w:pos="2160"/>
        <w:tab w:val="clear" w:pos="2880"/>
        <w:tab w:val="clear" w:pos="4680"/>
        <w:tab w:val="clear" w:pos="5400"/>
        <w:tab w:val="clear" w:pos="9000"/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67486A"/>
    <w:pPr>
      <w:tabs>
        <w:tab w:val="clear" w:pos="720"/>
        <w:tab w:val="clear" w:pos="1440"/>
        <w:tab w:val="clear" w:pos="2160"/>
        <w:tab w:val="clear" w:pos="2880"/>
        <w:tab w:val="clear" w:pos="4680"/>
        <w:tab w:val="clear" w:pos="5400"/>
        <w:tab w:val="clear" w:pos="9000"/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24964"/>
    <w:rPr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224964"/>
    <w:rPr>
      <w:lang w:eastAsia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24964"/>
    <w:pPr>
      <w:spacing w:line="240" w:lineRule="auto"/>
    </w:pPr>
    <w:rPr>
      <w:sz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24964"/>
    <w:rPr>
      <w:sz w:val="20"/>
      <w:lang w:eastAsia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224964"/>
    <w:rPr>
      <w:vertAlign w:val="superscript"/>
    </w:rPr>
  </w:style>
  <w:style w:type="paragraph" w:styleId="ListParagraph">
    <w:name w:val="List Paragraph"/>
    <w:aliases w:val="F5 List Paragraph,List Paragraph2,MAIN CONTENT,List Paragraph12,Dot pt,List Paragraph1,Colorful List - Accent 11,No Spacing1,List Paragraph Char Char Char,Indicator Text,Numbered Para 1,Bullet Points,Bullet 1,Normal numbered,OBC Bullet"/>
    <w:basedOn w:val="Normal"/>
    <w:link w:val="ListParagraphChar"/>
    <w:uiPriority w:val="34"/>
    <w:qFormat/>
    <w:rsid w:val="00224964"/>
    <w:pPr>
      <w:ind w:left="720"/>
      <w:contextualSpacing/>
    </w:pPr>
  </w:style>
  <w:style w:type="character" w:customStyle="1" w:styleId="ListParagraphChar">
    <w:name w:val="List Paragraph Char"/>
    <w:aliases w:val="F5 List Paragraph Char,List Paragraph2 Char,MAIN CONTENT Char,List Paragraph12 Char,Dot pt Char,List Paragraph1 Char,Colorful List - Accent 11 Char,No Spacing1 Char,List Paragraph Char Char Char Char,Indicator Text Char,Bullet 1 Char"/>
    <w:link w:val="ListParagraph"/>
    <w:uiPriority w:val="34"/>
    <w:qFormat/>
    <w:locked/>
    <w:rsid w:val="00224964"/>
    <w:rPr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3B702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B7024"/>
    <w:pPr>
      <w:spacing w:line="240" w:lineRule="auto"/>
    </w:pPr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B7024"/>
    <w:rPr>
      <w:sz w:val="2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B702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B7024"/>
    <w:rPr>
      <w:b/>
      <w:bCs/>
      <w:sz w:val="20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B7024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7024"/>
    <w:rPr>
      <w:rFonts w:ascii="Tahoma" w:hAnsi="Tahoma" w:cs="Tahoma"/>
      <w:sz w:val="16"/>
      <w:szCs w:val="16"/>
      <w:lang w:eastAsia="en-US"/>
    </w:rPr>
  </w:style>
  <w:style w:type="table" w:styleId="TableGrid">
    <w:name w:val="Table Grid"/>
    <w:basedOn w:val="TableNormal"/>
    <w:uiPriority w:val="59"/>
    <w:rsid w:val="005D0057"/>
    <w:rPr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8E20FF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9006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936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93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metadata xmlns="http://www.objective.com/ecm/document/metadata/53D26341A57B383EE0540010E0463CCA" version="1.0.0">
  <systemFields>
    <field name="Objective-Id">
      <value order="0">A20735508</value>
    </field>
    <field name="Objective-Title">
      <value order="0">Health and Social Care in Prisons Programme - HSC Integration - 14 May 2018 - Terms of Reference - HSCI 140518-2</value>
    </field>
    <field name="Objective-Description">
      <value order="0"/>
    </field>
    <field name="Objective-CreationStamp">
      <value order="0">2017-08-31T08:56:06Z</value>
    </field>
    <field name="Objective-IsApproved">
      <value order="0">false</value>
    </field>
    <field name="Objective-IsPublished">
      <value order="0">true</value>
    </field>
    <field name="Objective-DatePublished">
      <value order="0">2018-05-22T10:42:18Z</value>
    </field>
    <field name="Objective-ModificationStamp">
      <value order="0">2018-05-22T10:42:18Z</value>
    </field>
    <field name="Objective-Owner">
      <value order="0">Robb, Della D (U418725)</value>
    </field>
    <field name="Objective-Path">
      <value order="0">Objective Global Folder:SG File Plan:Health, nutrition and care:Health:Health promotion:Advice and policy: Health promotion:Prisoner Healthcare: Advice and Policy: 2017-2022</value>
    </field>
    <field name="Objective-Parent">
      <value order="0">Prisoner Healthcare: Advice and Policy: 2017-2022</value>
    </field>
    <field name="Objective-State">
      <value order="0">Published</value>
    </field>
    <field name="Objective-VersionId">
      <value order="0">vA29667787</value>
    </field>
    <field name="Objective-Version">
      <value order="0">12.0</value>
    </field>
    <field name="Objective-VersionNumber">
      <value order="0">15</value>
    </field>
    <field name="Objective-VersionComment">
      <value order="0"/>
    </field>
    <field name="Objective-FileNumber">
      <value order="0">qA675344</value>
    </field>
    <field name="Objective-Classification">
      <value order="0">OFFICIAL</value>
    </field>
    <field name="Objective-Caveats">
      <value order="0">Caveat for access to SG Fileplan</value>
    </field>
  </systemFields>
  <catalogues>
    <catalogue name="Document Type Catalogue" type="type" ori="id:cA35">
      <field name="Objective-Connect Creator">
        <value order="0"/>
      </field>
      <field name="Objective-Date Received">
        <value order="0"/>
      </field>
      <field name="Objective-Date of Original">
        <value order="0"/>
      </field>
      <field name="Objective-SG Web Publication - Category">
        <value order="0"/>
      </field>
      <field name="Objective-SG Web Publication - Category 2 Classification">
        <value order="0"/>
      </field>
    </catalogue>
  </catalogues>
</metadat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8EFAD0765ACB141B2F4568A4F5A8E76" ma:contentTypeVersion="0" ma:contentTypeDescription="Create a new document." ma:contentTypeScope="" ma:versionID="b000a070a24264ae1da14a173e40377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b34f15b030d40ffca33e4aeb8eb001f5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745109E-2DDF-40CB-AC2B-FF9B10C90820}">
  <ds:schemaRefs>
    <ds:schemaRef ds:uri="http://www.objective.com/ecm/document/metadata/53D26341A57B383EE0540010E0463CCA"/>
  </ds:schemaRefs>
</ds:datastoreItem>
</file>

<file path=customXml/itemProps2.xml><?xml version="1.0" encoding="utf-8"?>
<ds:datastoreItem xmlns:ds="http://schemas.openxmlformats.org/officeDocument/2006/customXml" ds:itemID="{699C7493-37F9-4820-A119-A77E272727AA}">
  <ds:schemaRefs>
    <ds:schemaRef ds:uri="http://schemas.microsoft.com/office/2006/metadata/properties"/>
    <ds:schemaRef ds:uri="http://schemas.microsoft.com/office/infopath/2007/PartnerControls"/>
    <ds:schemaRef ds:uri="a2b916de-b7d3-408a-b514-ad93e6949b80"/>
  </ds:schemaRefs>
</ds:datastoreItem>
</file>

<file path=customXml/itemProps3.xml><?xml version="1.0" encoding="utf-8"?>
<ds:datastoreItem xmlns:ds="http://schemas.openxmlformats.org/officeDocument/2006/customXml" ds:itemID="{14ECA6E8-2700-4BEA-AC3B-FE46BEC26FF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C90FE5F-3770-4B2D-A04E-31FE54C75A3C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67EB5089-D51B-4A57-AB79-18AA9FCA0AC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654</Words>
  <Characters>3902</Characters>
  <Application>Microsoft Office Word</Application>
  <DocSecurity>0</DocSecurity>
  <Lines>32</Lines>
  <Paragraphs>9</Paragraphs>
  <ScaleCrop>false</ScaleCrop>
  <Company>Scottish Government</Company>
  <LinksUpToDate>false</LinksUpToDate>
  <CharactersWithSpaces>45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208811</dc:creator>
  <cp:keywords/>
  <cp:lastModifiedBy>Jeremy Adderley</cp:lastModifiedBy>
  <cp:revision>2</cp:revision>
  <dcterms:created xsi:type="dcterms:W3CDTF">2022-08-02T12:58:00Z</dcterms:created>
  <dcterms:modified xsi:type="dcterms:W3CDTF">2022-08-02T12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hecked by">
    <vt:lpwstr>32123</vt:lpwstr>
  </property>
  <property fmtid="{D5CDD505-2E9C-101B-9397-08002B2CF9AE}" pid="3" name="Objective-Id">
    <vt:lpwstr>A20735508</vt:lpwstr>
  </property>
  <property fmtid="{D5CDD505-2E9C-101B-9397-08002B2CF9AE}" pid="4" name="Objective-Title">
    <vt:lpwstr>Health and Social Care in Prisons Programme - HSC Integration - 14 May 2018 - Terms of Reference - HSCI 140518-2</vt:lpwstr>
  </property>
  <property fmtid="{D5CDD505-2E9C-101B-9397-08002B2CF9AE}" pid="5" name="Objective-Description">
    <vt:lpwstr>
    </vt:lpwstr>
  </property>
  <property fmtid="{D5CDD505-2E9C-101B-9397-08002B2CF9AE}" pid="6" name="Objective-CreationStamp">
    <vt:filetime>2018-04-13T14:00:35Z</vt:filetime>
  </property>
  <property fmtid="{D5CDD505-2E9C-101B-9397-08002B2CF9AE}" pid="7" name="Objective-IsApproved">
    <vt:bool>false</vt:bool>
  </property>
  <property fmtid="{D5CDD505-2E9C-101B-9397-08002B2CF9AE}" pid="8" name="Objective-IsPublished">
    <vt:bool>true</vt:bool>
  </property>
  <property fmtid="{D5CDD505-2E9C-101B-9397-08002B2CF9AE}" pid="9" name="Objective-DatePublished">
    <vt:filetime>2018-05-22T10:42:18Z</vt:filetime>
  </property>
  <property fmtid="{D5CDD505-2E9C-101B-9397-08002B2CF9AE}" pid="10" name="Objective-ModificationStamp">
    <vt:filetime>2018-05-22T10:42:19Z</vt:filetime>
  </property>
  <property fmtid="{D5CDD505-2E9C-101B-9397-08002B2CF9AE}" pid="11" name="Objective-Owner">
    <vt:lpwstr>Robb, Della D (U418725)</vt:lpwstr>
  </property>
  <property fmtid="{D5CDD505-2E9C-101B-9397-08002B2CF9AE}" pid="12" name="Objective-Path">
    <vt:lpwstr>Objective Global Folder:SG File Plan:Health, nutrition and care:Health:Health promotion:Advice and policy: Health promotion:Prisoner Healthcare: Advice and Policy: 2017-2022:</vt:lpwstr>
  </property>
  <property fmtid="{D5CDD505-2E9C-101B-9397-08002B2CF9AE}" pid="13" name="Objective-Parent">
    <vt:lpwstr>Prisoner Healthcare: Advice and Policy: 2017-2022</vt:lpwstr>
  </property>
  <property fmtid="{D5CDD505-2E9C-101B-9397-08002B2CF9AE}" pid="14" name="Objective-State">
    <vt:lpwstr>Published</vt:lpwstr>
  </property>
  <property fmtid="{D5CDD505-2E9C-101B-9397-08002B2CF9AE}" pid="15" name="Objective-VersionId">
    <vt:lpwstr>vA29667787</vt:lpwstr>
  </property>
  <property fmtid="{D5CDD505-2E9C-101B-9397-08002B2CF9AE}" pid="16" name="Objective-Version">
    <vt:lpwstr>12.0</vt:lpwstr>
  </property>
  <property fmtid="{D5CDD505-2E9C-101B-9397-08002B2CF9AE}" pid="17" name="Objective-VersionNumber">
    <vt:r8>15</vt:r8>
  </property>
  <property fmtid="{D5CDD505-2E9C-101B-9397-08002B2CF9AE}" pid="18" name="Objective-VersionComment">
    <vt:lpwstr>
    </vt:lpwstr>
  </property>
  <property fmtid="{D5CDD505-2E9C-101B-9397-08002B2CF9AE}" pid="19" name="Objective-FileNumber">
    <vt:lpwstr>
    </vt:lpwstr>
  </property>
  <property fmtid="{D5CDD505-2E9C-101B-9397-08002B2CF9AE}" pid="20" name="Objective-Classification">
    <vt:lpwstr>[Inherited - OFFICIAL]</vt:lpwstr>
  </property>
  <property fmtid="{D5CDD505-2E9C-101B-9397-08002B2CF9AE}" pid="21" name="Objective-Caveats">
    <vt:lpwstr>
    </vt:lpwstr>
  </property>
  <property fmtid="{D5CDD505-2E9C-101B-9397-08002B2CF9AE}" pid="22" name="Objective-Date Received">
    <vt:lpwstr>
    </vt:lpwstr>
  </property>
  <property fmtid="{D5CDD505-2E9C-101B-9397-08002B2CF9AE}" pid="23" name="Objective-Date of Original">
    <vt:lpwstr>
    </vt:lpwstr>
  </property>
  <property fmtid="{D5CDD505-2E9C-101B-9397-08002B2CF9AE}" pid="24" name="Objective-SG Web Publication - Category">
    <vt:lpwstr>
    </vt:lpwstr>
  </property>
  <property fmtid="{D5CDD505-2E9C-101B-9397-08002B2CF9AE}" pid="25" name="Objective-SG Web Publication - Category 2 Classification">
    <vt:lpwstr>
    </vt:lpwstr>
  </property>
  <property fmtid="{D5CDD505-2E9C-101B-9397-08002B2CF9AE}" pid="26" name="Objective-Comment">
    <vt:lpwstr>
    </vt:lpwstr>
  </property>
  <property fmtid="{D5CDD505-2E9C-101B-9397-08002B2CF9AE}" pid="27" name="Objective-Date of Original [system]">
    <vt:lpwstr>
    </vt:lpwstr>
  </property>
  <property fmtid="{D5CDD505-2E9C-101B-9397-08002B2CF9AE}" pid="28" name="Objective-Date Received [system]">
    <vt:lpwstr>
    </vt:lpwstr>
  </property>
  <property fmtid="{D5CDD505-2E9C-101B-9397-08002B2CF9AE}" pid="29" name="Objective-SG Web Publication - Category [system]">
    <vt:lpwstr>
    </vt:lpwstr>
  </property>
  <property fmtid="{D5CDD505-2E9C-101B-9397-08002B2CF9AE}" pid="30" name="Objective-SG Web Publication - Category 2 Classification [system]">
    <vt:lpwstr>
    </vt:lpwstr>
  </property>
  <property fmtid="{D5CDD505-2E9C-101B-9397-08002B2CF9AE}" pid="31" name="Objective-Connect Creator">
    <vt:lpwstr>
    </vt:lpwstr>
  </property>
  <property fmtid="{D5CDD505-2E9C-101B-9397-08002B2CF9AE}" pid="32" name="Objective-Connect Creator [system]">
    <vt:lpwstr>
    </vt:lpwstr>
  </property>
  <property fmtid="{D5CDD505-2E9C-101B-9397-08002B2CF9AE}" pid="33" name="ContentTypeId">
    <vt:lpwstr>0x01010078EFAD0765ACB141B2F4568A4F5A8E76</vt:lpwstr>
  </property>
  <property fmtid="{D5CDD505-2E9C-101B-9397-08002B2CF9AE}" pid="34" name="Order">
    <vt:r8>17600</vt:r8>
  </property>
  <property fmtid="{D5CDD505-2E9C-101B-9397-08002B2CF9AE}" pid="35" name="xd_Signature">
    <vt:bool>false</vt:bool>
  </property>
  <property fmtid="{D5CDD505-2E9C-101B-9397-08002B2CF9AE}" pid="36" name="xd_ProgID">
    <vt:lpwstr/>
  </property>
  <property fmtid="{D5CDD505-2E9C-101B-9397-08002B2CF9AE}" pid="37" name="ComplianceAssetId">
    <vt:lpwstr/>
  </property>
  <property fmtid="{D5CDD505-2E9C-101B-9397-08002B2CF9AE}" pid="38" name="TemplateUrl">
    <vt:lpwstr/>
  </property>
  <property fmtid="{D5CDD505-2E9C-101B-9397-08002B2CF9AE}" pid="39" name="MediaServiceImageTags">
    <vt:lpwstr/>
  </property>
  <property fmtid="{D5CDD505-2E9C-101B-9397-08002B2CF9AE}" pid="40" name="_SourceUrl">
    <vt:lpwstr/>
  </property>
  <property fmtid="{D5CDD505-2E9C-101B-9397-08002B2CF9AE}" pid="41" name="_SharedFileIndex">
    <vt:lpwstr/>
  </property>
  <property fmtid="{D5CDD505-2E9C-101B-9397-08002B2CF9AE}" pid="42" name="_ExtendedDescription">
    <vt:lpwstr/>
  </property>
  <property fmtid="{D5CDD505-2E9C-101B-9397-08002B2CF9AE}" pid="43" name="TriggerFlowInfo">
    <vt:lpwstr/>
  </property>
</Properties>
</file>